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9727F5" w14:textId="77777777" w:rsidR="006E5392" w:rsidRPr="00C72783" w:rsidRDefault="00000000">
      <w:pPr>
        <w:pStyle w:val="Ttulo"/>
        <w:rPr>
          <w:lang w:val="es-PE"/>
        </w:rPr>
      </w:pPr>
      <w:r w:rsidRPr="00C72783">
        <w:rPr>
          <w:lang w:val="es-PE"/>
        </w:rPr>
        <w:t>Actividad-</w:t>
      </w:r>
      <w:proofErr w:type="gramStart"/>
      <w:r w:rsidRPr="00C72783">
        <w:rPr>
          <w:lang w:val="es-PE"/>
        </w:rPr>
        <w:t>02.r</w:t>
      </w:r>
      <w:proofErr w:type="gramEnd"/>
    </w:p>
    <w:p w14:paraId="4AE495A1" w14:textId="58F17598" w:rsidR="006E5392" w:rsidRPr="00C72783" w:rsidRDefault="00C72783">
      <w:pPr>
        <w:pStyle w:val="Author"/>
        <w:rPr>
          <w:b/>
          <w:bCs/>
          <w:lang w:val="es-PE"/>
        </w:rPr>
      </w:pPr>
      <w:r w:rsidRPr="00C72783">
        <w:rPr>
          <w:b/>
          <w:bCs/>
          <w:lang w:val="es-PE"/>
        </w:rPr>
        <w:t>VICTOR RAUL MAYE MAMANI</w:t>
      </w:r>
    </w:p>
    <w:p w14:paraId="3E4D2119" w14:textId="77777777" w:rsidR="006E5392" w:rsidRDefault="00000000">
      <w:pPr>
        <w:pStyle w:val="Fecha"/>
        <w:rPr>
          <w:lang w:val="es-PE"/>
        </w:rPr>
      </w:pPr>
      <w:r w:rsidRPr="00C72783">
        <w:rPr>
          <w:lang w:val="es-PE"/>
        </w:rPr>
        <w:t>2024-05-20</w:t>
      </w:r>
    </w:p>
    <w:p w14:paraId="27D0691C" w14:textId="5C560358" w:rsidR="00C72783" w:rsidRPr="00C72783" w:rsidRDefault="00C72783" w:rsidP="00C72783">
      <w:pPr>
        <w:pStyle w:val="Textoindependiente"/>
        <w:rPr>
          <w:b/>
          <w:bCs/>
          <w:color w:val="FF0000"/>
          <w:lang w:val="es-PE"/>
        </w:rPr>
      </w:pPr>
      <w:r w:rsidRPr="00C72783">
        <w:rPr>
          <w:b/>
          <w:bCs/>
          <w:color w:val="FF0000"/>
          <w:lang w:val="es-PE"/>
        </w:rPr>
        <w:t>LAS INTERPRETACIONES Y RESPUESTAS ESTAN DE COLOR ROJO</w:t>
      </w:r>
    </w:p>
    <w:p w14:paraId="2FFB8D3B" w14:textId="77777777" w:rsidR="006E5392" w:rsidRPr="00C72783" w:rsidRDefault="00000000">
      <w:pPr>
        <w:pStyle w:val="SourceCode"/>
        <w:rPr>
          <w:lang w:val="es-PE"/>
        </w:rPr>
      </w:pPr>
      <w:r w:rsidRPr="00C72783">
        <w:rPr>
          <w:rStyle w:val="DocumentationTok"/>
          <w:lang w:val="es-PE"/>
        </w:rPr>
        <w:t>################</w:t>
      </w:r>
      <w:r w:rsidRPr="00C72783">
        <w:rPr>
          <w:lang w:val="es-PE"/>
        </w:rPr>
        <w:br/>
      </w:r>
      <w:r w:rsidRPr="00C72783">
        <w:rPr>
          <w:rStyle w:val="CommentTok"/>
          <w:lang w:val="es-PE"/>
        </w:rPr>
        <w:t xml:space="preserve"># ACTIVIDAD </w:t>
      </w:r>
      <w:proofErr w:type="gramStart"/>
      <w:r w:rsidRPr="00C72783">
        <w:rPr>
          <w:rStyle w:val="CommentTok"/>
          <w:lang w:val="es-PE"/>
        </w:rPr>
        <w:t>2  #</w:t>
      </w:r>
      <w:proofErr w:type="gramEnd"/>
      <w:r w:rsidRPr="00C72783">
        <w:rPr>
          <w:lang w:val="es-PE"/>
        </w:rPr>
        <w:br/>
      </w:r>
      <w:r w:rsidRPr="00C72783">
        <w:rPr>
          <w:rStyle w:val="DocumentationTok"/>
          <w:lang w:val="es-PE"/>
        </w:rPr>
        <w:t>################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r w:rsidRPr="00C72783">
        <w:rPr>
          <w:rStyle w:val="CommentTok"/>
          <w:lang w:val="es-PE"/>
        </w:rPr>
        <w:t># EJERCICIO 1</w:t>
      </w:r>
      <w:r w:rsidRPr="00C72783">
        <w:rPr>
          <w:lang w:val="es-PE"/>
        </w:rPr>
        <w:br/>
      </w:r>
      <w:r w:rsidRPr="00C72783">
        <w:rPr>
          <w:rStyle w:val="CommentTok"/>
          <w:lang w:val="es-PE"/>
        </w:rPr>
        <w:t>#LIBRERIAS</w:t>
      </w:r>
      <w:r w:rsidRPr="00C72783">
        <w:rPr>
          <w:lang w:val="es-PE"/>
        </w:rPr>
        <w:br/>
      </w:r>
      <w:proofErr w:type="spellStart"/>
      <w:r w:rsidRPr="00C72783">
        <w:rPr>
          <w:rStyle w:val="FunctionTok"/>
          <w:lang w:val="es-PE"/>
        </w:rPr>
        <w:t>library</w:t>
      </w:r>
      <w:proofErr w:type="spellEnd"/>
      <w:r w:rsidRPr="00C72783">
        <w:rPr>
          <w:rStyle w:val="NormalTok"/>
          <w:lang w:val="es-PE"/>
        </w:rPr>
        <w:t>(ggplot2)</w:t>
      </w:r>
      <w:r w:rsidRPr="00C72783">
        <w:rPr>
          <w:lang w:val="es-PE"/>
        </w:rPr>
        <w:br/>
      </w:r>
      <w:proofErr w:type="spellStart"/>
      <w:r w:rsidRPr="00C72783">
        <w:rPr>
          <w:rStyle w:val="FunctionTok"/>
          <w:lang w:val="es-PE"/>
        </w:rPr>
        <w:t>library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forecast</w:t>
      </w:r>
      <w:proofErr w:type="spellEnd"/>
      <w:r w:rsidRPr="00C72783">
        <w:rPr>
          <w:rStyle w:val="NormalTok"/>
          <w:lang w:val="es-PE"/>
        </w:rPr>
        <w:t>)</w:t>
      </w:r>
    </w:p>
    <w:p w14:paraId="6065DF68" w14:textId="77777777" w:rsidR="006E5392" w:rsidRDefault="00000000">
      <w:pPr>
        <w:pStyle w:val="SourceCode"/>
      </w:pPr>
      <w:r>
        <w:rPr>
          <w:rStyle w:val="VerbatimChar"/>
        </w:rPr>
        <w:t>## Warning: package 'forecast' was built under R version 4.3.3</w:t>
      </w:r>
    </w:p>
    <w:p w14:paraId="3F3883DB" w14:textId="77777777" w:rsidR="006E5392" w:rsidRDefault="0000000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762731B0" w14:textId="77777777" w:rsidR="006E539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easonal)</w:t>
      </w:r>
    </w:p>
    <w:p w14:paraId="58AA1191" w14:textId="77777777" w:rsidR="006E5392" w:rsidRDefault="00000000">
      <w:pPr>
        <w:pStyle w:val="SourceCode"/>
      </w:pPr>
      <w:r>
        <w:rPr>
          <w:rStyle w:val="VerbatimChar"/>
        </w:rPr>
        <w:t>## Warning: package 'seasonal' was built under R version 4.3.3</w:t>
      </w:r>
    </w:p>
    <w:p w14:paraId="0F70BF6C" w14:textId="77777777" w:rsidR="006E539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stDummies)</w:t>
      </w:r>
      <w:r>
        <w:rPr>
          <w:rStyle w:val="CommentTok"/>
        </w:rPr>
        <w:t>#creacion de variables dummies</w:t>
      </w:r>
    </w:p>
    <w:p w14:paraId="736C3A3E" w14:textId="77777777" w:rsidR="006E5392" w:rsidRDefault="00000000">
      <w:pPr>
        <w:pStyle w:val="SourceCode"/>
      </w:pPr>
      <w:r>
        <w:rPr>
          <w:rStyle w:val="VerbatimChar"/>
        </w:rPr>
        <w:t>## Warning: package 'fastDummies' was built under R version 4.3.3</w:t>
      </w:r>
    </w:p>
    <w:p w14:paraId="1A035C94" w14:textId="77777777" w:rsidR="006E5392" w:rsidRDefault="00000000">
      <w:pPr>
        <w:pStyle w:val="SourceCode"/>
      </w:pPr>
      <w:r>
        <w:rPr>
          <w:rStyle w:val="VerbatimChar"/>
        </w:rPr>
        <w:t>## Thank you for using fastDummies!</w:t>
      </w:r>
    </w:p>
    <w:p w14:paraId="0E035D94" w14:textId="77777777" w:rsidR="006E5392" w:rsidRDefault="00000000">
      <w:pPr>
        <w:pStyle w:val="SourceCode"/>
      </w:pPr>
      <w:r>
        <w:rPr>
          <w:rStyle w:val="VerbatimChar"/>
        </w:rPr>
        <w:t>## To acknowledge our work, please cite the package:</w:t>
      </w:r>
    </w:p>
    <w:p w14:paraId="3229B901" w14:textId="77777777" w:rsidR="006E5392" w:rsidRDefault="00000000">
      <w:pPr>
        <w:pStyle w:val="SourceCode"/>
      </w:pPr>
      <w:r>
        <w:rPr>
          <w:rStyle w:val="VerbatimChar"/>
        </w:rPr>
        <w:t>## Kaplan, J. &amp; Schlegel, B. (2023). fastDummies: Fast Creation of Dummy (Binary) Columns and Rows from Categorical Variables. Version 1.7.1. URL: https://github.com/jacobkap/fastDummies, https://jacobkap.github.io/fastDummies/.</w:t>
      </w:r>
    </w:p>
    <w:p w14:paraId="05AB24B9" w14:textId="77777777" w:rsidR="006E5392" w:rsidRPr="00C72783" w:rsidRDefault="00000000">
      <w:pPr>
        <w:pStyle w:val="SourceCode"/>
        <w:rPr>
          <w:lang w:val="es-PE"/>
        </w:rPr>
      </w:pPr>
      <w:proofErr w:type="spellStart"/>
      <w:r w:rsidRPr="00C72783">
        <w:rPr>
          <w:rStyle w:val="FunctionTok"/>
          <w:lang w:val="es-PE"/>
        </w:rPr>
        <w:t>library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scales</w:t>
      </w:r>
      <w:proofErr w:type="spellEnd"/>
      <w:r w:rsidRPr="00C72783">
        <w:rPr>
          <w:rStyle w:val="NormalTok"/>
          <w:lang w:val="es-PE"/>
        </w:rPr>
        <w:t xml:space="preserve">) </w:t>
      </w:r>
      <w:r w:rsidRPr="00C72783">
        <w:rPr>
          <w:rStyle w:val="CommentTok"/>
          <w:lang w:val="es-PE"/>
        </w:rPr>
        <w:t xml:space="preserve"># </w:t>
      </w:r>
      <w:proofErr w:type="spellStart"/>
      <w:r w:rsidRPr="00C72783">
        <w:rPr>
          <w:rStyle w:val="CommentTok"/>
          <w:lang w:val="es-PE"/>
        </w:rPr>
        <w:t>formtato</w:t>
      </w:r>
      <w:proofErr w:type="spellEnd"/>
      <w:r w:rsidRPr="00C72783">
        <w:rPr>
          <w:rStyle w:val="CommentTok"/>
          <w:lang w:val="es-PE"/>
        </w:rPr>
        <w:t xml:space="preserve"> de fechas en el eje x</w:t>
      </w:r>
      <w:r w:rsidRPr="00C72783">
        <w:rPr>
          <w:lang w:val="es-PE"/>
        </w:rPr>
        <w:br/>
      </w:r>
      <w:proofErr w:type="spellStart"/>
      <w:r w:rsidRPr="00C72783">
        <w:rPr>
          <w:rStyle w:val="FunctionTok"/>
          <w:lang w:val="es-PE"/>
        </w:rPr>
        <w:t>library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dplyr</w:t>
      </w:r>
      <w:proofErr w:type="spellEnd"/>
      <w:r w:rsidRPr="00C72783">
        <w:rPr>
          <w:rStyle w:val="NormalTok"/>
          <w:lang w:val="es-PE"/>
        </w:rPr>
        <w:t xml:space="preserve">) </w:t>
      </w:r>
      <w:r w:rsidRPr="00C72783">
        <w:rPr>
          <w:rStyle w:val="CommentTok"/>
          <w:lang w:val="es-PE"/>
        </w:rPr>
        <w:t>#generar tablas de resumen</w:t>
      </w:r>
    </w:p>
    <w:p w14:paraId="11AC7A04" w14:textId="77777777" w:rsidR="006E53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0D1B6C2" w14:textId="77777777" w:rsidR="006E5392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85CF902" w14:textId="77777777" w:rsidR="006E5392" w:rsidRDefault="00000000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1C994FA" w14:textId="77777777" w:rsidR="006E5392" w:rsidRDefault="00000000">
      <w:pPr>
        <w:pStyle w:val="SourceCode"/>
      </w:pPr>
      <w:r>
        <w:rPr>
          <w:rStyle w:val="CommentTok"/>
        </w:rPr>
        <w:t># A.1) tendencia: T = 2*t + 1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0</w:t>
      </w:r>
      <w:r>
        <w:br/>
      </w:r>
      <w:r>
        <w:rPr>
          <w:rStyle w:val="NormalTok"/>
        </w:rPr>
        <w:t xml:space="preserve">tendenc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tendenci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t"</w:t>
      </w:r>
      <w:r>
        <w:rPr>
          <w:rStyle w:val="NormalTok"/>
        </w:rPr>
        <w:t>)</w:t>
      </w:r>
    </w:p>
    <w:p w14:paraId="7D64E6BA" w14:textId="77777777" w:rsidR="006E5392" w:rsidRDefault="00000000">
      <w:pPr>
        <w:pStyle w:val="FirstParagraph"/>
      </w:pPr>
      <w:r>
        <w:rPr>
          <w:noProof/>
        </w:rPr>
        <w:drawing>
          <wp:inline distT="0" distB="0" distL="0" distR="0" wp14:anchorId="0BE9168F" wp14:editId="081330A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ctividad-0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F45858" w14:textId="77777777" w:rsidR="006E5392" w:rsidRPr="00C72783" w:rsidRDefault="00000000">
      <w:pPr>
        <w:pStyle w:val="SourceCode"/>
        <w:rPr>
          <w:lang w:val="es-PE"/>
        </w:rPr>
      </w:pPr>
      <w:r w:rsidRPr="00C72783">
        <w:rPr>
          <w:rStyle w:val="CommentTok"/>
          <w:lang w:val="es-PE"/>
        </w:rPr>
        <w:t># A.2) estacional: Et = 30*sin((2*pi/</w:t>
      </w:r>
      <w:proofErr w:type="gramStart"/>
      <w:r w:rsidRPr="00C72783">
        <w:rPr>
          <w:rStyle w:val="CommentTok"/>
          <w:lang w:val="es-PE"/>
        </w:rPr>
        <w:t>12)*</w:t>
      </w:r>
      <w:proofErr w:type="gramEnd"/>
      <w:r w:rsidRPr="00C72783">
        <w:rPr>
          <w:rStyle w:val="CommentTok"/>
          <w:lang w:val="es-PE"/>
        </w:rPr>
        <w:t>(t+1))+100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r w:rsidRPr="00C72783">
        <w:rPr>
          <w:rStyle w:val="NormalTok"/>
          <w:lang w:val="es-PE"/>
        </w:rPr>
        <w:t xml:space="preserve">estacional </w:t>
      </w:r>
      <w:r w:rsidRPr="00C72783">
        <w:rPr>
          <w:rStyle w:val="OtherTok"/>
          <w:lang w:val="es-PE"/>
        </w:rPr>
        <w:t>&lt;-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DecValTok"/>
          <w:lang w:val="es-PE"/>
        </w:rPr>
        <w:t>30</w:t>
      </w:r>
      <w:r w:rsidRPr="00C72783">
        <w:rPr>
          <w:rStyle w:val="SpecialCharTok"/>
          <w:lang w:val="es-PE"/>
        </w:rPr>
        <w:t>*</w:t>
      </w:r>
      <w:r w:rsidRPr="00C72783">
        <w:rPr>
          <w:rStyle w:val="FunctionTok"/>
          <w:lang w:val="es-PE"/>
        </w:rPr>
        <w:t>sin</w:t>
      </w:r>
      <w:r w:rsidRPr="00C72783">
        <w:rPr>
          <w:rStyle w:val="NormalTok"/>
          <w:lang w:val="es-PE"/>
        </w:rPr>
        <w:t>((</w:t>
      </w:r>
      <w:r w:rsidRPr="00C72783">
        <w:rPr>
          <w:rStyle w:val="DecValTok"/>
          <w:lang w:val="es-PE"/>
        </w:rPr>
        <w:t>2</w:t>
      </w:r>
      <w:r w:rsidRPr="00C72783">
        <w:rPr>
          <w:rStyle w:val="SpecialCharTok"/>
          <w:lang w:val="es-PE"/>
        </w:rPr>
        <w:t>*</w:t>
      </w:r>
      <w:r w:rsidRPr="00C72783">
        <w:rPr>
          <w:rStyle w:val="NormalTok"/>
          <w:lang w:val="es-PE"/>
        </w:rPr>
        <w:t>pi</w:t>
      </w:r>
      <w:r w:rsidRPr="00C72783">
        <w:rPr>
          <w:rStyle w:val="SpecialCharTok"/>
          <w:lang w:val="es-PE"/>
        </w:rPr>
        <w:t>/</w:t>
      </w:r>
      <w:r w:rsidRPr="00C72783">
        <w:rPr>
          <w:rStyle w:val="DecValTok"/>
          <w:lang w:val="es-PE"/>
        </w:rPr>
        <w:t>12</w:t>
      </w:r>
      <w:r w:rsidRPr="00C72783">
        <w:rPr>
          <w:rStyle w:val="NormalTok"/>
          <w:lang w:val="es-PE"/>
        </w:rPr>
        <w:t>)</w:t>
      </w:r>
      <w:r w:rsidRPr="00C72783">
        <w:rPr>
          <w:rStyle w:val="SpecialCharTok"/>
          <w:lang w:val="es-PE"/>
        </w:rPr>
        <w:t>*</w:t>
      </w:r>
      <w:r w:rsidRPr="00C72783">
        <w:rPr>
          <w:rStyle w:val="NormalTok"/>
          <w:lang w:val="es-PE"/>
        </w:rPr>
        <w:t>(t</w:t>
      </w:r>
      <w:r w:rsidRPr="00C72783">
        <w:rPr>
          <w:rStyle w:val="SpecialCharTok"/>
          <w:lang w:val="es-PE"/>
        </w:rPr>
        <w:t>+</w:t>
      </w:r>
      <w:r w:rsidRPr="00C72783">
        <w:rPr>
          <w:rStyle w:val="DecValTok"/>
          <w:lang w:val="es-PE"/>
        </w:rPr>
        <w:t>1</w:t>
      </w:r>
      <w:r w:rsidRPr="00C72783">
        <w:rPr>
          <w:rStyle w:val="NormalTok"/>
          <w:lang w:val="es-PE"/>
        </w:rPr>
        <w:t>))</w:t>
      </w:r>
      <w:r w:rsidRPr="00C72783">
        <w:rPr>
          <w:rStyle w:val="SpecialCharTok"/>
          <w:lang w:val="es-PE"/>
        </w:rPr>
        <w:t>+</w:t>
      </w:r>
      <w:r w:rsidRPr="00C72783">
        <w:rPr>
          <w:rStyle w:val="DecValTok"/>
          <w:lang w:val="es-PE"/>
        </w:rPr>
        <w:t>100</w:t>
      </w:r>
      <w:r w:rsidRPr="00C72783">
        <w:rPr>
          <w:lang w:val="es-PE"/>
        </w:rPr>
        <w:br/>
      </w:r>
      <w:proofErr w:type="spellStart"/>
      <w:r w:rsidRPr="00C72783">
        <w:rPr>
          <w:rStyle w:val="FunctionTok"/>
          <w:lang w:val="es-PE"/>
        </w:rPr>
        <w:t>plot</w:t>
      </w:r>
      <w:proofErr w:type="spellEnd"/>
      <w:r w:rsidRPr="00C72783">
        <w:rPr>
          <w:rStyle w:val="NormalTok"/>
          <w:lang w:val="es-PE"/>
        </w:rPr>
        <w:t xml:space="preserve">(estacional, </w:t>
      </w:r>
      <w:proofErr w:type="spellStart"/>
      <w:r w:rsidRPr="00C72783">
        <w:rPr>
          <w:rStyle w:val="AttributeTok"/>
          <w:lang w:val="es-PE"/>
        </w:rPr>
        <w:t>type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l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xlab</w:t>
      </w:r>
      <w:proofErr w:type="spellEnd"/>
      <w:r w:rsidRPr="00C72783">
        <w:rPr>
          <w:rStyle w:val="AttributeTok"/>
          <w:lang w:val="es-PE"/>
        </w:rPr>
        <w:t>=</w:t>
      </w:r>
      <w:r w:rsidRPr="00C72783">
        <w:rPr>
          <w:rStyle w:val="StringTok"/>
          <w:lang w:val="es-PE"/>
        </w:rPr>
        <w:t>"t"</w:t>
      </w:r>
      <w:r w:rsidRPr="00C72783">
        <w:rPr>
          <w:rStyle w:val="NormalTok"/>
          <w:lang w:val="es-PE"/>
        </w:rPr>
        <w:t>)</w:t>
      </w:r>
    </w:p>
    <w:p w14:paraId="12EDFBAB" w14:textId="77777777" w:rsidR="006E53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33E8C86" wp14:editId="71A1D54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ctividad-0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DC7E7A" w14:textId="77777777" w:rsidR="006E5392" w:rsidRDefault="00000000">
      <w:pPr>
        <w:pStyle w:val="SourceCode"/>
      </w:pPr>
      <w:r>
        <w:rPr>
          <w:rStyle w:val="CommentTok"/>
        </w:rPr>
        <w:t xml:space="preserve"># A.3) irregular </w:t>
      </w:r>
      <w:r>
        <w:br/>
      </w:r>
      <w:r>
        <w:rPr>
          <w:rStyle w:val="NormalTok"/>
        </w:rPr>
        <w:t xml:space="preserve">irregul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t)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irregular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t"</w:t>
      </w:r>
      <w:r>
        <w:rPr>
          <w:rStyle w:val="NormalTok"/>
        </w:rPr>
        <w:t>)</w:t>
      </w:r>
    </w:p>
    <w:p w14:paraId="7BECE05D" w14:textId="77777777" w:rsidR="006E5392" w:rsidRDefault="00000000">
      <w:pPr>
        <w:pStyle w:val="FirstParagraph"/>
      </w:pPr>
      <w:r>
        <w:rPr>
          <w:noProof/>
        </w:rPr>
        <w:drawing>
          <wp:inline distT="0" distB="0" distL="0" distR="0" wp14:anchorId="68810F5D" wp14:editId="3A3750B5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ctividad-0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684C04" w14:textId="77777777" w:rsidR="006E5392" w:rsidRPr="00C72783" w:rsidRDefault="00000000">
      <w:pPr>
        <w:pStyle w:val="SourceCode"/>
        <w:rPr>
          <w:lang w:val="es-PE"/>
        </w:rPr>
      </w:pPr>
      <w:r w:rsidRPr="00C72783">
        <w:rPr>
          <w:rStyle w:val="CommentTok"/>
          <w:lang w:val="es-PE"/>
        </w:rPr>
        <w:lastRenderedPageBreak/>
        <w:t xml:space="preserve"># simular los modelos: </w:t>
      </w:r>
      <w:r w:rsidRPr="00C72783">
        <w:rPr>
          <w:lang w:val="es-PE"/>
        </w:rPr>
        <w:br/>
      </w:r>
      <w:r w:rsidRPr="00C72783">
        <w:rPr>
          <w:rStyle w:val="CommentTok"/>
          <w:lang w:val="es-PE"/>
        </w:rPr>
        <w:t xml:space="preserve">#modelo </w:t>
      </w:r>
      <w:proofErr w:type="gramStart"/>
      <w:r w:rsidRPr="00C72783">
        <w:rPr>
          <w:rStyle w:val="CommentTok"/>
          <w:lang w:val="es-PE"/>
        </w:rPr>
        <w:t>aditivo :</w:t>
      </w:r>
      <w:proofErr w:type="gramEnd"/>
      <w:r w:rsidRPr="00C72783">
        <w:rPr>
          <w:rStyle w:val="CommentTok"/>
          <w:lang w:val="es-PE"/>
        </w:rPr>
        <w:t xml:space="preserve"> </w:t>
      </w:r>
      <w:r w:rsidRPr="00C72783">
        <w:rPr>
          <w:lang w:val="es-PE"/>
        </w:rPr>
        <w:br/>
      </w:r>
      <w:r w:rsidRPr="00C72783">
        <w:rPr>
          <w:rStyle w:val="NormalTok"/>
          <w:lang w:val="es-PE"/>
        </w:rPr>
        <w:t xml:space="preserve">ya </w:t>
      </w:r>
      <w:r w:rsidRPr="00C72783">
        <w:rPr>
          <w:rStyle w:val="OtherTok"/>
          <w:lang w:val="es-PE"/>
        </w:rPr>
        <w:t>&lt;-</w:t>
      </w:r>
      <w:r w:rsidRPr="00C72783">
        <w:rPr>
          <w:rStyle w:val="NormalTok"/>
          <w:lang w:val="es-PE"/>
        </w:rPr>
        <w:t xml:space="preserve"> tendencia </w:t>
      </w:r>
      <w:r w:rsidRPr="00C72783">
        <w:rPr>
          <w:rStyle w:val="SpecialCharTok"/>
          <w:lang w:val="es-PE"/>
        </w:rPr>
        <w:t>+</w:t>
      </w:r>
      <w:r w:rsidRPr="00C72783">
        <w:rPr>
          <w:rStyle w:val="NormalTok"/>
          <w:lang w:val="es-PE"/>
        </w:rPr>
        <w:t xml:space="preserve"> estacional </w:t>
      </w:r>
      <w:r w:rsidRPr="00C72783">
        <w:rPr>
          <w:rStyle w:val="SpecialCharTok"/>
          <w:lang w:val="es-PE"/>
        </w:rPr>
        <w:t>+</w:t>
      </w:r>
      <w:r w:rsidRPr="00C72783">
        <w:rPr>
          <w:rStyle w:val="NormalTok"/>
          <w:lang w:val="es-PE"/>
        </w:rPr>
        <w:t xml:space="preserve"> irregular</w:t>
      </w:r>
      <w:r w:rsidRPr="00C72783">
        <w:rPr>
          <w:lang w:val="es-PE"/>
        </w:rPr>
        <w:br/>
      </w:r>
      <w:proofErr w:type="spellStart"/>
      <w:r w:rsidRPr="00C72783">
        <w:rPr>
          <w:rStyle w:val="FunctionTok"/>
          <w:lang w:val="es-PE"/>
        </w:rPr>
        <w:t>plot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ya,</w:t>
      </w:r>
      <w:r w:rsidRPr="00C72783">
        <w:rPr>
          <w:rStyle w:val="AttributeTok"/>
          <w:lang w:val="es-PE"/>
        </w:rPr>
        <w:t>type</w:t>
      </w:r>
      <w:proofErr w:type="spellEnd"/>
      <w:r w:rsidRPr="00C72783">
        <w:rPr>
          <w:rStyle w:val="AttributeTok"/>
          <w:lang w:val="es-PE"/>
        </w:rPr>
        <w:t>=</w:t>
      </w:r>
      <w:r w:rsidRPr="00C72783">
        <w:rPr>
          <w:rStyle w:val="StringTok"/>
          <w:lang w:val="es-PE"/>
        </w:rPr>
        <w:t>"l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xlab</w:t>
      </w:r>
      <w:proofErr w:type="spellEnd"/>
      <w:r w:rsidRPr="00C72783">
        <w:rPr>
          <w:rStyle w:val="AttributeTok"/>
          <w:lang w:val="es-PE"/>
        </w:rPr>
        <w:t>=</w:t>
      </w:r>
      <w:r w:rsidRPr="00C72783">
        <w:rPr>
          <w:rStyle w:val="StringTok"/>
          <w:lang w:val="es-PE"/>
        </w:rPr>
        <w:t>"t"</w:t>
      </w:r>
      <w:r w:rsidRPr="00C72783">
        <w:rPr>
          <w:rStyle w:val="NormalTok"/>
          <w:lang w:val="es-PE"/>
        </w:rPr>
        <w:t>)</w:t>
      </w:r>
    </w:p>
    <w:p w14:paraId="41391596" w14:textId="77777777" w:rsidR="006E5392" w:rsidRDefault="00000000">
      <w:pPr>
        <w:pStyle w:val="FirstParagraph"/>
      </w:pPr>
      <w:r>
        <w:rPr>
          <w:noProof/>
        </w:rPr>
        <w:drawing>
          <wp:inline distT="0" distB="0" distL="0" distR="0" wp14:anchorId="771FF522" wp14:editId="200C2133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ctividad-0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FDF70E" w14:textId="77777777" w:rsidR="006E5392" w:rsidRPr="00C72783" w:rsidRDefault="00000000">
      <w:pPr>
        <w:pStyle w:val="SourceCode"/>
        <w:rPr>
          <w:lang w:val="es-PE"/>
        </w:rPr>
      </w:pPr>
      <w:r w:rsidRPr="00C72783">
        <w:rPr>
          <w:rStyle w:val="CommentTok"/>
          <w:lang w:val="es-PE"/>
        </w:rPr>
        <w:t># modelo mixto:</w:t>
      </w:r>
      <w:r w:rsidRPr="00C72783">
        <w:rPr>
          <w:lang w:val="es-PE"/>
        </w:rPr>
        <w:br/>
      </w:r>
      <w:r w:rsidRPr="00C72783">
        <w:rPr>
          <w:rStyle w:val="NormalTok"/>
          <w:lang w:val="es-PE"/>
        </w:rPr>
        <w:t xml:space="preserve">    </w:t>
      </w:r>
      <w:r w:rsidRPr="00C72783">
        <w:rPr>
          <w:rStyle w:val="CommentTok"/>
          <w:lang w:val="es-PE"/>
        </w:rPr>
        <w:t xml:space="preserve"># calcular irregular </w:t>
      </w:r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irregular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=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FunctionTok"/>
          <w:lang w:val="es-PE"/>
        </w:rPr>
        <w:t>rnorm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FunctionTok"/>
          <w:lang w:val="es-PE"/>
        </w:rPr>
        <w:t>length</w:t>
      </w:r>
      <w:proofErr w:type="spellEnd"/>
      <w:r w:rsidRPr="00C72783">
        <w:rPr>
          <w:rStyle w:val="NormalTok"/>
          <w:lang w:val="es-PE"/>
        </w:rPr>
        <w:t>(t),</w:t>
      </w:r>
      <w:r w:rsidRPr="00C72783">
        <w:rPr>
          <w:rStyle w:val="DecValTok"/>
          <w:lang w:val="es-PE"/>
        </w:rPr>
        <w:t>0</w:t>
      </w:r>
      <w:r w:rsidRPr="00C72783">
        <w:rPr>
          <w:rStyle w:val="NormalTok"/>
          <w:lang w:val="es-PE"/>
        </w:rPr>
        <w:t>,</w:t>
      </w:r>
      <w:r w:rsidRPr="00C72783">
        <w:rPr>
          <w:rStyle w:val="DecValTok"/>
          <w:lang w:val="es-PE"/>
        </w:rPr>
        <w:t>500</w:t>
      </w:r>
      <w:r w:rsidRPr="00C72783">
        <w:rPr>
          <w:rStyle w:val="NormalTok"/>
          <w:lang w:val="es-PE"/>
        </w:rPr>
        <w:t>)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ym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&lt;-</w:t>
      </w:r>
      <w:r w:rsidRPr="00C72783">
        <w:rPr>
          <w:rStyle w:val="NormalTok"/>
          <w:lang w:val="es-PE"/>
        </w:rPr>
        <w:t xml:space="preserve"> tendencia</w:t>
      </w:r>
      <w:r w:rsidRPr="00C72783">
        <w:rPr>
          <w:rStyle w:val="SpecialCharTok"/>
          <w:lang w:val="es-PE"/>
        </w:rPr>
        <w:t>*</w:t>
      </w:r>
      <w:r w:rsidRPr="00C72783">
        <w:rPr>
          <w:rStyle w:val="NormalTok"/>
          <w:lang w:val="es-PE"/>
        </w:rPr>
        <w:t xml:space="preserve">estacional </w:t>
      </w:r>
      <w:r w:rsidRPr="00C72783">
        <w:rPr>
          <w:rStyle w:val="SpecialCharTok"/>
          <w:lang w:val="es-PE"/>
        </w:rPr>
        <w:t>+</w:t>
      </w:r>
      <w:r w:rsidRPr="00C72783">
        <w:rPr>
          <w:rStyle w:val="NormalTok"/>
          <w:lang w:val="es-PE"/>
        </w:rPr>
        <w:t xml:space="preserve"> irregular</w:t>
      </w:r>
      <w:r w:rsidRPr="00C72783">
        <w:rPr>
          <w:lang w:val="es-PE"/>
        </w:rPr>
        <w:br/>
      </w:r>
      <w:proofErr w:type="spellStart"/>
      <w:proofErr w:type="gramStart"/>
      <w:r w:rsidRPr="00C72783">
        <w:rPr>
          <w:rStyle w:val="FunctionTok"/>
          <w:lang w:val="es-PE"/>
        </w:rPr>
        <w:t>plot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proofErr w:type="gramEnd"/>
      <w:r w:rsidRPr="00C72783">
        <w:rPr>
          <w:rStyle w:val="NormalTok"/>
          <w:lang w:val="es-PE"/>
        </w:rPr>
        <w:t>ym,</w:t>
      </w:r>
      <w:r w:rsidRPr="00C72783">
        <w:rPr>
          <w:rStyle w:val="AttributeTok"/>
          <w:lang w:val="es-PE"/>
        </w:rPr>
        <w:t>type</w:t>
      </w:r>
      <w:proofErr w:type="spellEnd"/>
      <w:r w:rsidRPr="00C72783">
        <w:rPr>
          <w:rStyle w:val="AttributeTok"/>
          <w:lang w:val="es-PE"/>
        </w:rPr>
        <w:t>=</w:t>
      </w:r>
      <w:r w:rsidRPr="00C72783">
        <w:rPr>
          <w:rStyle w:val="StringTok"/>
          <w:lang w:val="es-PE"/>
        </w:rPr>
        <w:t>"l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xlab</w:t>
      </w:r>
      <w:proofErr w:type="spellEnd"/>
      <w:r w:rsidRPr="00C72783">
        <w:rPr>
          <w:rStyle w:val="AttributeTok"/>
          <w:lang w:val="es-PE"/>
        </w:rPr>
        <w:t>=</w:t>
      </w:r>
      <w:r w:rsidRPr="00C72783">
        <w:rPr>
          <w:rStyle w:val="StringTok"/>
          <w:lang w:val="es-PE"/>
        </w:rPr>
        <w:t>"t"</w:t>
      </w:r>
      <w:r w:rsidRPr="00C72783">
        <w:rPr>
          <w:rStyle w:val="NormalTok"/>
          <w:lang w:val="es-PE"/>
        </w:rPr>
        <w:t>)</w:t>
      </w:r>
    </w:p>
    <w:p w14:paraId="3AFBAC94" w14:textId="77777777" w:rsidR="006E53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626125" wp14:editId="35358416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ctividad-0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187118" w14:textId="77777777" w:rsidR="006E5392" w:rsidRPr="00C72783" w:rsidRDefault="00000000">
      <w:pPr>
        <w:pStyle w:val="SourceCode"/>
        <w:rPr>
          <w:lang w:val="es-PE"/>
        </w:rPr>
      </w:pPr>
      <w:r w:rsidRPr="00C72783">
        <w:rPr>
          <w:rStyle w:val="CommentTok"/>
          <w:lang w:val="es-PE"/>
        </w:rPr>
        <w:t># b) tendencia exponencial</w:t>
      </w:r>
      <w:r w:rsidRPr="00C72783">
        <w:rPr>
          <w:lang w:val="es-PE"/>
        </w:rPr>
        <w:br/>
      </w:r>
      <w:r w:rsidRPr="00C72783">
        <w:rPr>
          <w:rStyle w:val="CommentTok"/>
          <w:lang w:val="es-PE"/>
        </w:rPr>
        <w:t xml:space="preserve"># tendencia: </w:t>
      </w:r>
      <w:proofErr w:type="spellStart"/>
      <w:r w:rsidRPr="00C72783">
        <w:rPr>
          <w:rStyle w:val="CommentTok"/>
          <w:lang w:val="es-PE"/>
        </w:rPr>
        <w:t>Tt</w:t>
      </w:r>
      <w:proofErr w:type="spellEnd"/>
      <w:r w:rsidRPr="00C72783">
        <w:rPr>
          <w:rStyle w:val="CommentTok"/>
          <w:lang w:val="es-PE"/>
        </w:rPr>
        <w:t xml:space="preserve"> = e^2t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r w:rsidRPr="00C72783">
        <w:rPr>
          <w:rStyle w:val="NormalTok"/>
          <w:lang w:val="es-PE"/>
        </w:rPr>
        <w:t xml:space="preserve">t </w:t>
      </w:r>
      <w:r w:rsidRPr="00C72783">
        <w:rPr>
          <w:rStyle w:val="OtherTok"/>
          <w:lang w:val="es-PE"/>
        </w:rPr>
        <w:t>&lt;-</w:t>
      </w:r>
      <w:r w:rsidRPr="00C72783">
        <w:rPr>
          <w:rStyle w:val="NormalTok"/>
          <w:lang w:val="es-PE"/>
        </w:rPr>
        <w:t xml:space="preserve"> </w:t>
      </w:r>
      <w:proofErr w:type="spellStart"/>
      <w:proofErr w:type="gramStart"/>
      <w:r w:rsidRPr="00C72783">
        <w:rPr>
          <w:rStyle w:val="FunctionTok"/>
          <w:lang w:val="es-PE"/>
        </w:rPr>
        <w:t>seq</w:t>
      </w:r>
      <w:proofErr w:type="spellEnd"/>
      <w:r w:rsidRPr="00C72783">
        <w:rPr>
          <w:rStyle w:val="NormalTok"/>
          <w:lang w:val="es-PE"/>
        </w:rPr>
        <w:t>(</w:t>
      </w:r>
      <w:proofErr w:type="gramEnd"/>
      <w:r w:rsidRPr="00C72783">
        <w:rPr>
          <w:rStyle w:val="DecValTok"/>
          <w:lang w:val="es-PE"/>
        </w:rPr>
        <w:t>0</w:t>
      </w:r>
      <w:r w:rsidRPr="00C72783">
        <w:rPr>
          <w:rStyle w:val="NormalTok"/>
          <w:lang w:val="es-PE"/>
        </w:rPr>
        <w:t>,</w:t>
      </w:r>
      <w:r w:rsidRPr="00C72783">
        <w:rPr>
          <w:rStyle w:val="DecValTok"/>
          <w:lang w:val="es-PE"/>
        </w:rPr>
        <w:t>2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length</w:t>
      </w:r>
      <w:proofErr w:type="spellEnd"/>
      <w:r w:rsidRPr="00C72783">
        <w:rPr>
          <w:rStyle w:val="AttributeTok"/>
          <w:lang w:val="es-PE"/>
        </w:rPr>
        <w:t>=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FunctionTok"/>
          <w:lang w:val="es-PE"/>
        </w:rPr>
        <w:t>length</w:t>
      </w:r>
      <w:proofErr w:type="spellEnd"/>
      <w:r w:rsidRPr="00C72783">
        <w:rPr>
          <w:rStyle w:val="NormalTok"/>
          <w:lang w:val="es-PE"/>
        </w:rPr>
        <w:t>(t))</w:t>
      </w:r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tendencia_e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&lt;-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FunctionTok"/>
          <w:lang w:val="es-PE"/>
        </w:rPr>
        <w:t>exp</w:t>
      </w:r>
      <w:proofErr w:type="spellEnd"/>
      <w:r w:rsidRPr="00C72783">
        <w:rPr>
          <w:rStyle w:val="NormalTok"/>
          <w:lang w:val="es-PE"/>
        </w:rPr>
        <w:t>(</w:t>
      </w:r>
      <w:r w:rsidRPr="00C72783">
        <w:rPr>
          <w:rStyle w:val="DecValTok"/>
          <w:lang w:val="es-PE"/>
        </w:rPr>
        <w:t>2</w:t>
      </w:r>
      <w:r w:rsidRPr="00C72783">
        <w:rPr>
          <w:rStyle w:val="SpecialCharTok"/>
          <w:lang w:val="es-PE"/>
        </w:rPr>
        <w:t>*</w:t>
      </w:r>
      <w:r w:rsidRPr="00C72783">
        <w:rPr>
          <w:rStyle w:val="NormalTok"/>
          <w:lang w:val="es-PE"/>
        </w:rPr>
        <w:t>t)</w:t>
      </w:r>
      <w:r w:rsidRPr="00C72783">
        <w:rPr>
          <w:lang w:val="es-PE"/>
        </w:rPr>
        <w:br/>
      </w:r>
      <w:proofErr w:type="spellStart"/>
      <w:r w:rsidRPr="00C72783">
        <w:rPr>
          <w:rStyle w:val="FunctionTok"/>
          <w:lang w:val="es-PE"/>
        </w:rPr>
        <w:t>plot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tendencia_e</w:t>
      </w:r>
      <w:proofErr w:type="spellEnd"/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type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l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xlab</w:t>
      </w:r>
      <w:proofErr w:type="spellEnd"/>
      <w:r w:rsidRPr="00C72783">
        <w:rPr>
          <w:rStyle w:val="AttributeTok"/>
          <w:lang w:val="es-PE"/>
        </w:rPr>
        <w:t>=</w:t>
      </w:r>
      <w:r w:rsidRPr="00C72783">
        <w:rPr>
          <w:rStyle w:val="StringTok"/>
          <w:lang w:val="es-PE"/>
        </w:rPr>
        <w:t>"t"</w:t>
      </w:r>
      <w:r w:rsidRPr="00C72783">
        <w:rPr>
          <w:rStyle w:val="NormalTok"/>
          <w:lang w:val="es-PE"/>
        </w:rPr>
        <w:t>)</w:t>
      </w:r>
    </w:p>
    <w:p w14:paraId="18B7A2ED" w14:textId="77777777" w:rsidR="006E53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11909F2" wp14:editId="189F6D78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ctividad-0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F22594" w14:textId="4EE89881" w:rsidR="006E5392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jer</w:t>
      </w:r>
      <w:r w:rsidR="00E61EF0">
        <w:rPr>
          <w:rStyle w:val="CommentTok"/>
        </w:rPr>
        <w:t>c</w:t>
      </w:r>
      <w:r>
        <w:rPr>
          <w:rStyle w:val="CommentTok"/>
        </w:rPr>
        <w:t>icio</w:t>
      </w:r>
      <w:proofErr w:type="spellEnd"/>
      <w:r>
        <w:rPr>
          <w:rStyle w:val="CommentTok"/>
        </w:rPr>
        <w:t xml:space="preserve"> 2</w:t>
      </w:r>
      <w:r>
        <w:br/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</w:t>
      </w:r>
      <w:proofErr w:type="gramStart"/>
      <w:r>
        <w:rPr>
          <w:rStyle w:val="FunctionTok"/>
        </w:rPr>
        <w:t>excel</w:t>
      </w:r>
      <w:r>
        <w:rPr>
          <w:rStyle w:val="NormalTok"/>
        </w:rPr>
        <w:t>(</w:t>
      </w:r>
      <w:proofErr w:type="gramEnd"/>
      <w:r>
        <w:rPr>
          <w:rStyle w:val="StringTok"/>
        </w:rPr>
        <w:t>"F:/777--Programacion repos/Una/r/TASK-2/data/data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os)</w:t>
      </w:r>
      <w:r>
        <w:br/>
      </w:r>
      <w:r>
        <w:rPr>
          <w:rStyle w:val="NormalTok"/>
        </w:rPr>
        <w:t xml:space="preserve">y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 xml:space="preserve">temperatura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yt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es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emperatura"</w:t>
      </w:r>
      <w:r>
        <w:rPr>
          <w:rStyle w:val="NormalTok"/>
        </w:rPr>
        <w:t>)</w:t>
      </w:r>
    </w:p>
    <w:p w14:paraId="7F98838A" w14:textId="77777777" w:rsidR="006E53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37654B" wp14:editId="6335B9C6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ctividad-0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FB511A" w14:textId="77777777" w:rsidR="006E5392" w:rsidRDefault="00000000">
      <w:pPr>
        <w:pStyle w:val="SourceCode"/>
      </w:pPr>
      <w:r w:rsidRPr="00C72783">
        <w:rPr>
          <w:rStyle w:val="CommentTok"/>
          <w:lang w:val="es-PE"/>
        </w:rPr>
        <w:t># (a) Realice la descomposición de los componentes de la serie de temperaturas.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r>
        <w:rPr>
          <w:rStyle w:val="NormalTok"/>
        </w:rPr>
        <w:t xml:space="preserve">decom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decompos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s,</w:t>
      </w:r>
      <w:r>
        <w:rPr>
          <w:rStyle w:val="AttributeTok"/>
        </w:rPr>
        <w:t>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dditiv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ecomp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es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emperatura"</w:t>
      </w:r>
      <w:r>
        <w:rPr>
          <w:rStyle w:val="NormalTok"/>
        </w:rPr>
        <w:t>)</w:t>
      </w:r>
    </w:p>
    <w:p w14:paraId="7C63119B" w14:textId="77777777" w:rsidR="006E53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24BE5E" wp14:editId="5FA7E307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ctividad-02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76C3A" w14:textId="77777777" w:rsidR="006E5392" w:rsidRPr="00C72783" w:rsidRDefault="00000000">
      <w:pPr>
        <w:pStyle w:val="SourceCode"/>
        <w:rPr>
          <w:lang w:val="es-PE"/>
        </w:rPr>
      </w:pPr>
      <w:r w:rsidRPr="00C72783">
        <w:rPr>
          <w:rStyle w:val="CommentTok"/>
          <w:lang w:val="es-PE"/>
        </w:rPr>
        <w:t># (b) ¿Cree que podría haber un componente cíclico en las temperaturas? Explique su respuesta.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r w:rsidRPr="00C72783">
        <w:rPr>
          <w:rStyle w:val="CommentTok"/>
          <w:lang w:val="es-PE"/>
        </w:rPr>
        <w:t xml:space="preserve"># </w:t>
      </w:r>
      <w:proofErr w:type="spellStart"/>
      <w:r w:rsidRPr="00C72783">
        <w:rPr>
          <w:rStyle w:val="CommentTok"/>
          <w:lang w:val="es-PE"/>
        </w:rPr>
        <w:t>generacion</w:t>
      </w:r>
      <w:proofErr w:type="spellEnd"/>
      <w:r w:rsidRPr="00C72783">
        <w:rPr>
          <w:rStyle w:val="CommentTok"/>
          <w:lang w:val="es-PE"/>
        </w:rPr>
        <w:t xml:space="preserve"> de t</w:t>
      </w:r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t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=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FunctionTok"/>
          <w:lang w:val="es-PE"/>
        </w:rPr>
        <w:t>seq</w:t>
      </w:r>
      <w:proofErr w:type="spellEnd"/>
      <w:r w:rsidRPr="00C72783">
        <w:rPr>
          <w:rStyle w:val="NormalTok"/>
          <w:lang w:val="es-PE"/>
        </w:rPr>
        <w:t>(</w:t>
      </w:r>
      <w:proofErr w:type="gramStart"/>
      <w:r w:rsidRPr="00C72783">
        <w:rPr>
          <w:rStyle w:val="DecValTok"/>
          <w:lang w:val="es-PE"/>
        </w:rPr>
        <w:t>1</w:t>
      </w:r>
      <w:r w:rsidRPr="00C72783">
        <w:rPr>
          <w:rStyle w:val="SpecialCharTok"/>
          <w:lang w:val="es-PE"/>
        </w:rPr>
        <w:t>:</w:t>
      </w:r>
      <w:r w:rsidRPr="00C72783">
        <w:rPr>
          <w:rStyle w:val="FunctionTok"/>
          <w:lang w:val="es-PE"/>
        </w:rPr>
        <w:t>NROW</w:t>
      </w:r>
      <w:proofErr w:type="gramEnd"/>
      <w:r w:rsidRPr="00C72783">
        <w:rPr>
          <w:rStyle w:val="NormalTok"/>
          <w:lang w:val="es-PE"/>
        </w:rPr>
        <w:t>(datos))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r w:rsidRPr="00C72783">
        <w:rPr>
          <w:rStyle w:val="CommentTok"/>
          <w:lang w:val="es-PE"/>
        </w:rPr>
        <w:t># Construir series</w:t>
      </w:r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cosP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&lt;-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FunctionTok"/>
          <w:lang w:val="es-PE"/>
        </w:rPr>
        <w:t>cos</w:t>
      </w:r>
      <w:r w:rsidRPr="00C72783">
        <w:rPr>
          <w:rStyle w:val="NormalTok"/>
          <w:lang w:val="es-PE"/>
        </w:rPr>
        <w:t>(</w:t>
      </w:r>
      <w:r w:rsidRPr="00C72783">
        <w:rPr>
          <w:rStyle w:val="DecValTok"/>
          <w:lang w:val="es-PE"/>
        </w:rPr>
        <w:t>2</w:t>
      </w:r>
      <w:r w:rsidRPr="00C72783">
        <w:rPr>
          <w:rStyle w:val="SpecialCharTok"/>
          <w:lang w:val="es-PE"/>
        </w:rPr>
        <w:t>*</w:t>
      </w:r>
      <w:r w:rsidRPr="00C72783">
        <w:rPr>
          <w:rStyle w:val="NormalTok"/>
          <w:lang w:val="es-PE"/>
        </w:rPr>
        <w:t>pi</w:t>
      </w:r>
      <w:r w:rsidRPr="00C72783">
        <w:rPr>
          <w:rStyle w:val="SpecialCharTok"/>
          <w:lang w:val="es-PE"/>
        </w:rPr>
        <w:t>/</w:t>
      </w:r>
      <w:r w:rsidRPr="00C72783">
        <w:rPr>
          <w:rStyle w:val="DecValTok"/>
          <w:lang w:val="es-PE"/>
        </w:rPr>
        <w:t>120</w:t>
      </w:r>
      <w:r w:rsidRPr="00C72783">
        <w:rPr>
          <w:rStyle w:val="SpecialCharTok"/>
          <w:lang w:val="es-PE"/>
        </w:rPr>
        <w:t>*</w:t>
      </w:r>
      <w:r w:rsidRPr="00C72783">
        <w:rPr>
          <w:rStyle w:val="DecValTok"/>
          <w:lang w:val="es-PE"/>
        </w:rPr>
        <w:t>12</w:t>
      </w:r>
      <w:r w:rsidRPr="00C72783">
        <w:rPr>
          <w:rStyle w:val="SpecialCharTok"/>
          <w:lang w:val="es-PE"/>
        </w:rPr>
        <w:t>*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t</w:t>
      </w:r>
      <w:proofErr w:type="spellEnd"/>
      <w:r w:rsidRPr="00C72783">
        <w:rPr>
          <w:rStyle w:val="NormalTok"/>
          <w:lang w:val="es-PE"/>
        </w:rPr>
        <w:t>)</w:t>
      </w:r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senP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&lt;-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FunctionTok"/>
          <w:lang w:val="es-PE"/>
        </w:rPr>
        <w:t>sin</w:t>
      </w:r>
      <w:r w:rsidRPr="00C72783">
        <w:rPr>
          <w:rStyle w:val="NormalTok"/>
          <w:lang w:val="es-PE"/>
        </w:rPr>
        <w:t>(</w:t>
      </w:r>
      <w:r w:rsidRPr="00C72783">
        <w:rPr>
          <w:rStyle w:val="DecValTok"/>
          <w:lang w:val="es-PE"/>
        </w:rPr>
        <w:t>2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*</w:t>
      </w:r>
      <w:r w:rsidRPr="00C72783">
        <w:rPr>
          <w:rStyle w:val="NormalTok"/>
          <w:lang w:val="es-PE"/>
        </w:rPr>
        <w:t xml:space="preserve"> pi </w:t>
      </w:r>
      <w:r w:rsidRPr="00C72783">
        <w:rPr>
          <w:rStyle w:val="SpecialCharTok"/>
          <w:lang w:val="es-PE"/>
        </w:rPr>
        <w:t>/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DecValTok"/>
          <w:lang w:val="es-PE"/>
        </w:rPr>
        <w:t>120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*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DecValTok"/>
          <w:lang w:val="es-PE"/>
        </w:rPr>
        <w:t>12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*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t</w:t>
      </w:r>
      <w:proofErr w:type="spellEnd"/>
      <w:r w:rsidRPr="00C72783">
        <w:rPr>
          <w:rStyle w:val="NormalTok"/>
          <w:lang w:val="es-PE"/>
        </w:rPr>
        <w:t>)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r w:rsidRPr="00C72783">
        <w:rPr>
          <w:rStyle w:val="CommentTok"/>
          <w:lang w:val="es-PE"/>
        </w:rPr>
        <w:t># Ajuste del modelo</w:t>
      </w:r>
      <w:r w:rsidRPr="00C72783">
        <w:rPr>
          <w:lang w:val="es-PE"/>
        </w:rPr>
        <w:br/>
      </w:r>
      <w:r w:rsidRPr="00C72783">
        <w:rPr>
          <w:rStyle w:val="NormalTok"/>
          <w:lang w:val="es-PE"/>
        </w:rPr>
        <w:t xml:space="preserve">ciclo </w:t>
      </w:r>
      <w:r w:rsidRPr="00C72783">
        <w:rPr>
          <w:rStyle w:val="OtherTok"/>
          <w:lang w:val="es-PE"/>
        </w:rPr>
        <w:t>&lt;-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FunctionTok"/>
          <w:lang w:val="es-PE"/>
        </w:rPr>
        <w:t>lm</w:t>
      </w:r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yts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~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NormalTok"/>
          <w:lang w:val="es-PE"/>
        </w:rPr>
        <w:t>cosP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+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NormalTok"/>
          <w:lang w:val="es-PE"/>
        </w:rPr>
        <w:t>senP</w:t>
      </w:r>
      <w:proofErr w:type="spellEnd"/>
      <w:r w:rsidRPr="00C72783">
        <w:rPr>
          <w:rStyle w:val="NormalTok"/>
          <w:lang w:val="es-PE"/>
        </w:rPr>
        <w:t>)</w:t>
      </w:r>
      <w:r w:rsidRPr="00C72783">
        <w:rPr>
          <w:lang w:val="es-PE"/>
        </w:rPr>
        <w:br/>
      </w:r>
      <w:proofErr w:type="spellStart"/>
      <w:r w:rsidRPr="00C72783">
        <w:rPr>
          <w:rStyle w:val="FunctionTok"/>
          <w:lang w:val="es-PE"/>
        </w:rPr>
        <w:t>plot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ciclo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residuals</w:t>
      </w:r>
      <w:proofErr w:type="spellEnd"/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type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l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xlab</w:t>
      </w:r>
      <w:proofErr w:type="spellEnd"/>
      <w:r w:rsidRPr="00C72783">
        <w:rPr>
          <w:rStyle w:val="AttributeTok"/>
          <w:lang w:val="es-PE"/>
        </w:rPr>
        <w:t>=</w:t>
      </w:r>
      <w:r w:rsidRPr="00C72783">
        <w:rPr>
          <w:rStyle w:val="StringTok"/>
          <w:lang w:val="es-PE"/>
        </w:rPr>
        <w:t>"t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ylab</w:t>
      </w:r>
      <w:proofErr w:type="spellEnd"/>
      <w:r w:rsidRPr="00C72783">
        <w:rPr>
          <w:rStyle w:val="AttributeTok"/>
          <w:lang w:val="es-PE"/>
        </w:rPr>
        <w:t>=</w:t>
      </w:r>
      <w:r w:rsidRPr="00C72783">
        <w:rPr>
          <w:rStyle w:val="StringTok"/>
          <w:lang w:val="es-PE"/>
        </w:rPr>
        <w:t>"Residuos"</w:t>
      </w:r>
      <w:r w:rsidRPr="00C72783">
        <w:rPr>
          <w:rStyle w:val="NormalTok"/>
          <w:lang w:val="es-PE"/>
        </w:rPr>
        <w:t xml:space="preserve">, </w:t>
      </w:r>
      <w:r w:rsidRPr="00C72783">
        <w:rPr>
          <w:rStyle w:val="AttributeTok"/>
          <w:lang w:val="es-PE"/>
        </w:rPr>
        <w:t>col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red"</w:t>
      </w:r>
      <w:r w:rsidRPr="00C72783">
        <w:rPr>
          <w:rStyle w:val="NormalTok"/>
          <w:lang w:val="es-PE"/>
        </w:rPr>
        <w:t>)</w:t>
      </w:r>
    </w:p>
    <w:p w14:paraId="54EFF643" w14:textId="77777777" w:rsidR="006E53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BD7D4D" wp14:editId="6E7CD32E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ctividad-02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758A9" w14:textId="77777777" w:rsidR="006E5392" w:rsidRDefault="00000000">
      <w:pPr>
        <w:pStyle w:val="SourceCode"/>
      </w:pP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># Se observa que el grafico de los residuos tiene un parecido a la función seno, por lo que se</w:t>
      </w:r>
      <w:r w:rsidRPr="00C72783">
        <w:rPr>
          <w:b/>
          <w:bCs/>
          <w:color w:val="FF0000"/>
          <w:sz w:val="32"/>
          <w:szCs w:val="32"/>
          <w:lang w:val="es-PE"/>
        </w:rPr>
        <w:br/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># puede decir que hay un componente cíclico en las temperaturas.</w:t>
      </w:r>
      <w:r w:rsidRPr="00C72783">
        <w:rPr>
          <w:b/>
          <w:bCs/>
          <w:color w:val="FF0000"/>
          <w:sz w:val="32"/>
          <w:szCs w:val="32"/>
          <w:lang w:val="es-PE"/>
        </w:rPr>
        <w:br/>
      </w:r>
      <w:r w:rsidRPr="00C72783">
        <w:rPr>
          <w:lang w:val="es-PE"/>
        </w:rPr>
        <w:br/>
      </w:r>
      <w:r w:rsidRPr="00C72783">
        <w:rPr>
          <w:rStyle w:val="CommentTok"/>
          <w:lang w:val="es-PE"/>
        </w:rPr>
        <w:t># (c) ¿Utilizaría los componentes de tendencia o estacionalidad, o ambos para realizar el</w:t>
      </w:r>
      <w:r w:rsidRPr="00C72783">
        <w:rPr>
          <w:lang w:val="es-PE"/>
        </w:rPr>
        <w:br/>
      </w:r>
      <w:r w:rsidRPr="00C72783">
        <w:rPr>
          <w:rStyle w:val="CommentTok"/>
          <w:lang w:val="es-PE"/>
        </w:rPr>
        <w:t># pronóstico en la previsión de las temperaturas de la década siguiente?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ecomp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Mes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emperatura"</w:t>
      </w:r>
      <w:r>
        <w:rPr>
          <w:rStyle w:val="NormalTok"/>
        </w:rPr>
        <w:t>)</w:t>
      </w:r>
    </w:p>
    <w:p w14:paraId="3EA10996" w14:textId="77777777" w:rsidR="006E53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5BE6E3E" wp14:editId="359814F8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ctividad-02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F99031" w14:textId="77777777" w:rsidR="006E5392" w:rsidRPr="00C72783" w:rsidRDefault="00000000">
      <w:pPr>
        <w:pStyle w:val="SourceCode"/>
        <w:rPr>
          <w:lang w:val="es-PE"/>
        </w:rPr>
      </w:pPr>
      <w:r w:rsidRPr="00C72783">
        <w:rPr>
          <w:rStyle w:val="CommentTok"/>
          <w:lang w:val="es-PE"/>
        </w:rPr>
        <w:t xml:space="preserve"># </w:t>
      </w:r>
      <w:proofErr w:type="spellStart"/>
      <w:r w:rsidRPr="00C72783">
        <w:rPr>
          <w:rStyle w:val="CommentTok"/>
          <w:lang w:val="es-PE"/>
        </w:rPr>
        <w:t>Analisis</w:t>
      </w:r>
      <w:proofErr w:type="spellEnd"/>
      <w:r w:rsidRPr="00C72783">
        <w:rPr>
          <w:rStyle w:val="CommentTok"/>
          <w:lang w:val="es-PE"/>
        </w:rPr>
        <w:t xml:space="preserve"> de la estacionalidad</w:t>
      </w:r>
      <w:r w:rsidRPr="00C72783">
        <w:rPr>
          <w:lang w:val="es-PE"/>
        </w:rPr>
        <w:br/>
      </w:r>
      <w:proofErr w:type="spellStart"/>
      <w:proofErr w:type="gramStart"/>
      <w:r w:rsidRPr="00C72783">
        <w:rPr>
          <w:rStyle w:val="FunctionTok"/>
          <w:lang w:val="es-PE"/>
        </w:rPr>
        <w:t>ggsubseriesplot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proofErr w:type="gramEnd"/>
      <w:r w:rsidRPr="00C72783">
        <w:rPr>
          <w:rStyle w:val="NormalTok"/>
          <w:lang w:val="es-PE"/>
        </w:rPr>
        <w:t>yts</w:t>
      </w:r>
      <w:proofErr w:type="spellEnd"/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xlab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Meses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ylab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Temperatura"</w:t>
      </w:r>
      <w:r w:rsidRPr="00C72783">
        <w:rPr>
          <w:rStyle w:val="NormalTok"/>
          <w:lang w:val="es-PE"/>
        </w:rPr>
        <w:t>)</w:t>
      </w:r>
    </w:p>
    <w:p w14:paraId="7B1D7353" w14:textId="77777777" w:rsidR="006E5392" w:rsidRDefault="00000000">
      <w:pPr>
        <w:pStyle w:val="FirstParagraph"/>
      </w:pPr>
      <w:r>
        <w:rPr>
          <w:noProof/>
        </w:rPr>
        <w:drawing>
          <wp:inline distT="0" distB="0" distL="0" distR="0" wp14:anchorId="26693CC5" wp14:editId="2E4D20C4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Actividad-02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E3AF4" w14:textId="77777777" w:rsidR="006E5392" w:rsidRDefault="00000000">
      <w:pPr>
        <w:pStyle w:val="SourceCode"/>
      </w:pPr>
      <w:r>
        <w:rPr>
          <w:rStyle w:val="FunctionTok"/>
        </w:rPr>
        <w:t>ggseasonplot</w:t>
      </w:r>
      <w:r>
        <w:rPr>
          <w:rStyle w:val="NormalTok"/>
        </w:rPr>
        <w:t xml:space="preserve">(yt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es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emperatura"</w:t>
      </w:r>
      <w:r>
        <w:rPr>
          <w:rStyle w:val="NormalTok"/>
        </w:rPr>
        <w:t>)</w:t>
      </w:r>
    </w:p>
    <w:p w14:paraId="6F886998" w14:textId="77777777" w:rsidR="006E53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FEED8D1" wp14:editId="6900AD0E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Actividad-02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7ECF2" w14:textId="77777777" w:rsidR="006E5392" w:rsidRPr="00C72783" w:rsidRDefault="00000000">
      <w:pPr>
        <w:pStyle w:val="SourceCode"/>
        <w:rPr>
          <w:lang w:val="es-PE"/>
        </w:rPr>
      </w:pPr>
      <w:proofErr w:type="spellStart"/>
      <w:proofErr w:type="gramStart"/>
      <w:r w:rsidRPr="00C72783">
        <w:rPr>
          <w:rStyle w:val="FunctionTok"/>
          <w:lang w:val="es-PE"/>
        </w:rPr>
        <w:t>ggAcf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proofErr w:type="gramEnd"/>
      <w:r w:rsidRPr="00C72783">
        <w:rPr>
          <w:rStyle w:val="NormalTok"/>
          <w:lang w:val="es-PE"/>
        </w:rPr>
        <w:t>yts</w:t>
      </w:r>
      <w:proofErr w:type="spellEnd"/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xlab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Meses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ylab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Temperatura"</w:t>
      </w:r>
      <w:r w:rsidRPr="00C72783">
        <w:rPr>
          <w:rStyle w:val="NormalTok"/>
          <w:lang w:val="es-PE"/>
        </w:rPr>
        <w:t>)</w:t>
      </w:r>
    </w:p>
    <w:p w14:paraId="6559DC26" w14:textId="77777777" w:rsidR="006E5392" w:rsidRDefault="00000000">
      <w:pPr>
        <w:pStyle w:val="SourceCode"/>
      </w:pPr>
      <w:r>
        <w:rPr>
          <w:rStyle w:val="VerbatimChar"/>
        </w:rPr>
        <w:t>## Warning in ggplot</w:t>
      </w:r>
      <w:proofErr w:type="gramStart"/>
      <w:r>
        <w:rPr>
          <w:rStyle w:val="VerbatimChar"/>
        </w:rPr>
        <w:t>2::</w:t>
      </w:r>
      <w:proofErr w:type="spellStart"/>
      <w:proofErr w:type="gramEnd"/>
      <w:r>
        <w:rPr>
          <w:rStyle w:val="VerbatimChar"/>
        </w:rPr>
        <w:t>geom_segmen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ineend</w:t>
      </w:r>
      <w:proofErr w:type="spellEnd"/>
      <w:r>
        <w:rPr>
          <w:rStyle w:val="VerbatimChar"/>
        </w:rPr>
        <w:t xml:space="preserve"> = "butt", ...): Ignoring unknown</w:t>
      </w:r>
      <w:r>
        <w:br/>
      </w:r>
      <w:r>
        <w:rPr>
          <w:rStyle w:val="VerbatimChar"/>
        </w:rPr>
        <w:t>## parameters: `xlab` and `ylab`</w:t>
      </w:r>
    </w:p>
    <w:p w14:paraId="435F8EA6" w14:textId="77777777" w:rsidR="006E53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FBD7D6" wp14:editId="2D942035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Actividad-02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F03EE9" w14:textId="77777777" w:rsidR="006E5392" w:rsidRDefault="00000000">
      <w:pPr>
        <w:pStyle w:val="SourceCode"/>
      </w:pPr>
      <w:r>
        <w:rPr>
          <w:rStyle w:val="CommentTok"/>
        </w:rPr>
        <w:t># Analisis de la tendencia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me</w:t>
      </w:r>
      <w:r>
        <w:rPr>
          <w:rStyle w:val="NormalTok"/>
        </w:rPr>
        <w:t>(yts)</w:t>
      </w:r>
      <w:r>
        <w:br/>
      </w:r>
      <w:r>
        <w:rPr>
          <w:rStyle w:val="NormalTok"/>
        </w:rPr>
        <w:t xml:space="preserve">Y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ts </w:t>
      </w:r>
      <w:r>
        <w:rPr>
          <w:rStyle w:val="SpecialCharTok"/>
        </w:rPr>
        <w:t>~</w:t>
      </w:r>
      <w:r>
        <w:rPr>
          <w:rStyle w:val="NormalTok"/>
        </w:rPr>
        <w:t xml:space="preserve"> t) </w:t>
      </w:r>
      <w:r>
        <w:rPr>
          <w:rStyle w:val="CommentTok"/>
        </w:rPr>
        <w:t># Modelo lineal simple Y = a + b*t</w:t>
      </w:r>
      <w:r>
        <w:br/>
      </w:r>
      <w:r>
        <w:rPr>
          <w:rStyle w:val="NormalTok"/>
        </w:rPr>
        <w:t xml:space="preserve">pr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Ylm, t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yts, </w:t>
      </w:r>
      <w:r>
        <w:rPr>
          <w:rStyle w:val="AttributeTok"/>
        </w:rPr>
        <w:t>xlab=</w:t>
      </w:r>
      <w:r>
        <w:rPr>
          <w:rStyle w:val="StringTok"/>
        </w:rPr>
        <w:t>"Año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pron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ts"</w:t>
      </w:r>
      <w:r>
        <w:rPr>
          <w:rStyle w:val="NormalTok"/>
        </w:rPr>
        <w:t xml:space="preserve">, </w:t>
      </w:r>
      <w:r>
        <w:rPr>
          <w:rStyle w:val="StringTok"/>
        </w:rPr>
        <w:t>"Ylm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2AA4ADB" w14:textId="77777777" w:rsidR="006E53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6A46793" wp14:editId="0C262F79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Actividad-02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6A813" w14:textId="77777777" w:rsidR="006E5392" w:rsidRPr="00C72783" w:rsidRDefault="00000000">
      <w:pPr>
        <w:pStyle w:val="SourceCode"/>
        <w:rPr>
          <w:lang w:val="es-PE"/>
        </w:rPr>
      </w:pP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 xml:space="preserve"># No se considera la tendencia, ya que se observa una tendencia muy pequeña en los datos. </w:t>
      </w:r>
      <w:r w:rsidRPr="00C72783">
        <w:rPr>
          <w:b/>
          <w:bCs/>
          <w:color w:val="FF0000"/>
          <w:sz w:val="32"/>
          <w:szCs w:val="32"/>
          <w:lang w:val="es-PE"/>
        </w:rPr>
        <w:br/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 xml:space="preserve"># </w:t>
      </w:r>
      <w:proofErr w:type="spellStart"/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>Practicamente</w:t>
      </w:r>
      <w:proofErr w:type="spellEnd"/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 xml:space="preserve"> es constante.</w:t>
      </w:r>
      <w:r w:rsidRPr="00C72783">
        <w:rPr>
          <w:b/>
          <w:bCs/>
          <w:color w:val="FF0000"/>
          <w:sz w:val="32"/>
          <w:szCs w:val="32"/>
          <w:lang w:val="es-PE"/>
        </w:rPr>
        <w:br/>
      </w:r>
      <w:r w:rsidRPr="00C72783">
        <w:rPr>
          <w:b/>
          <w:bCs/>
          <w:color w:val="FF0000"/>
          <w:sz w:val="32"/>
          <w:szCs w:val="32"/>
          <w:lang w:val="es-PE"/>
        </w:rPr>
        <w:br/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 xml:space="preserve"># En cambio se considera la estacionalidad porque podemos detectarla gracias a los </w:t>
      </w:r>
      <w:proofErr w:type="spellStart"/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>graficos</w:t>
      </w:r>
      <w:proofErr w:type="spellEnd"/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 xml:space="preserve"> usados.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r w:rsidRPr="00C72783">
        <w:rPr>
          <w:rStyle w:val="CommentTok"/>
          <w:lang w:val="es-PE"/>
        </w:rPr>
        <w:t># EJERCICIO 3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r w:rsidRPr="00C72783">
        <w:rPr>
          <w:rStyle w:val="NormalTok"/>
          <w:lang w:val="es-PE"/>
        </w:rPr>
        <w:t xml:space="preserve">datos </w:t>
      </w:r>
      <w:r w:rsidRPr="00C72783">
        <w:rPr>
          <w:rStyle w:val="OtherTok"/>
          <w:lang w:val="es-PE"/>
        </w:rPr>
        <w:t>=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FunctionTok"/>
          <w:lang w:val="es-PE"/>
        </w:rPr>
        <w:t>read_</w:t>
      </w:r>
      <w:proofErr w:type="gramStart"/>
      <w:r w:rsidRPr="00C72783">
        <w:rPr>
          <w:rStyle w:val="FunctionTok"/>
          <w:lang w:val="es-PE"/>
        </w:rPr>
        <w:t>excel</w:t>
      </w:r>
      <w:proofErr w:type="spellEnd"/>
      <w:r w:rsidRPr="00C72783">
        <w:rPr>
          <w:rStyle w:val="NormalTok"/>
          <w:lang w:val="es-PE"/>
        </w:rPr>
        <w:t>(</w:t>
      </w:r>
      <w:proofErr w:type="gramEnd"/>
      <w:r w:rsidRPr="00C72783">
        <w:rPr>
          <w:rStyle w:val="StringTok"/>
          <w:lang w:val="es-PE"/>
        </w:rPr>
        <w:t>"F:/777--</w:t>
      </w:r>
      <w:proofErr w:type="spellStart"/>
      <w:r w:rsidRPr="00C72783">
        <w:rPr>
          <w:rStyle w:val="StringTok"/>
          <w:lang w:val="es-PE"/>
        </w:rPr>
        <w:t>Programacion</w:t>
      </w:r>
      <w:proofErr w:type="spellEnd"/>
      <w:r w:rsidRPr="00C72783">
        <w:rPr>
          <w:rStyle w:val="StringTok"/>
          <w:lang w:val="es-PE"/>
        </w:rPr>
        <w:t xml:space="preserve"> repos/Una/r/TASK-2/data/data.xlsx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sheet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DecValTok"/>
          <w:lang w:val="es-PE"/>
        </w:rPr>
        <w:t>2</w:t>
      </w:r>
      <w:r w:rsidRPr="00C72783">
        <w:rPr>
          <w:rStyle w:val="NormalTok"/>
          <w:lang w:val="es-PE"/>
        </w:rPr>
        <w:t>)</w:t>
      </w:r>
      <w:r w:rsidRPr="00C72783">
        <w:rPr>
          <w:lang w:val="es-PE"/>
        </w:rPr>
        <w:br/>
      </w:r>
      <w:r w:rsidRPr="00C72783">
        <w:rPr>
          <w:rStyle w:val="FunctionTok"/>
          <w:lang w:val="es-PE"/>
        </w:rPr>
        <w:t>View</w:t>
      </w:r>
      <w:r w:rsidRPr="00C72783">
        <w:rPr>
          <w:rStyle w:val="NormalTok"/>
          <w:lang w:val="es-PE"/>
        </w:rPr>
        <w:t>(datos)</w:t>
      </w:r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Yts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&lt;-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FunctionTok"/>
          <w:lang w:val="es-PE"/>
        </w:rPr>
        <w:t>ts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Ventas</w:t>
      </w:r>
      <w:proofErr w:type="spellEnd"/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start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FunctionTok"/>
          <w:lang w:val="es-PE"/>
        </w:rPr>
        <w:t>c</w:t>
      </w:r>
      <w:r w:rsidRPr="00C72783">
        <w:rPr>
          <w:rStyle w:val="NormalTok"/>
          <w:lang w:val="es-PE"/>
        </w:rPr>
        <w:t>(</w:t>
      </w:r>
      <w:r w:rsidRPr="00C72783">
        <w:rPr>
          <w:rStyle w:val="DecValTok"/>
          <w:lang w:val="es-PE"/>
        </w:rPr>
        <w:t>2019</w:t>
      </w:r>
      <w:r w:rsidRPr="00C72783">
        <w:rPr>
          <w:rStyle w:val="NormalTok"/>
          <w:lang w:val="es-PE"/>
        </w:rPr>
        <w:t xml:space="preserve">, </w:t>
      </w:r>
      <w:r w:rsidRPr="00C72783">
        <w:rPr>
          <w:rStyle w:val="DecValTok"/>
          <w:lang w:val="es-PE"/>
        </w:rPr>
        <w:t>1</w:t>
      </w:r>
      <w:r w:rsidRPr="00C72783">
        <w:rPr>
          <w:rStyle w:val="NormalTok"/>
          <w:lang w:val="es-PE"/>
        </w:rPr>
        <w:t xml:space="preserve">), </w:t>
      </w:r>
      <w:proofErr w:type="spellStart"/>
      <w:r w:rsidRPr="00C72783">
        <w:rPr>
          <w:rStyle w:val="AttributeTok"/>
          <w:lang w:val="es-PE"/>
        </w:rPr>
        <w:t>frequency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DecValTok"/>
          <w:lang w:val="es-PE"/>
        </w:rPr>
        <w:t>4</w:t>
      </w:r>
      <w:r w:rsidRPr="00C72783">
        <w:rPr>
          <w:rStyle w:val="NormalTok"/>
          <w:lang w:val="es-PE"/>
        </w:rPr>
        <w:t>)</w:t>
      </w:r>
      <w:r w:rsidRPr="00C72783">
        <w:rPr>
          <w:lang w:val="es-PE"/>
        </w:rPr>
        <w:br/>
      </w:r>
      <w:proofErr w:type="spellStart"/>
      <w:r w:rsidRPr="00C72783">
        <w:rPr>
          <w:rStyle w:val="FunctionTok"/>
          <w:lang w:val="es-PE"/>
        </w:rPr>
        <w:t>plot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Yts</w:t>
      </w:r>
      <w:proofErr w:type="spellEnd"/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type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l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xlab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Trimestre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ylab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Ventas"</w:t>
      </w:r>
      <w:r w:rsidRPr="00C72783">
        <w:rPr>
          <w:rStyle w:val="NormalTok"/>
          <w:lang w:val="es-PE"/>
        </w:rPr>
        <w:t>)</w:t>
      </w:r>
    </w:p>
    <w:p w14:paraId="3C6AA5C3" w14:textId="77777777" w:rsidR="006E53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FF7E9DC" wp14:editId="54D3598A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Actividad-02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6600E8" w14:textId="77777777" w:rsidR="006E5392" w:rsidRDefault="00000000">
      <w:pPr>
        <w:pStyle w:val="SourceCode"/>
      </w:pPr>
      <w:r w:rsidRPr="00C72783">
        <w:rPr>
          <w:rStyle w:val="CommentTok"/>
          <w:lang w:val="es-PE"/>
        </w:rPr>
        <w:t># (a) Grafique las observaciones contra el tiempo, ¿qué clase de tendencia parece haber?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im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l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ts </w:t>
      </w:r>
      <w:r>
        <w:rPr>
          <w:rStyle w:val="SpecialCharTok"/>
        </w:rPr>
        <w:t>~</w:t>
      </w:r>
      <w:r>
        <w:rPr>
          <w:rStyle w:val="NormalTok"/>
        </w:rPr>
        <w:t xml:space="preserve"> t) </w:t>
      </w:r>
      <w:r>
        <w:rPr>
          <w:rStyle w:val="CommentTok"/>
        </w:rPr>
        <w:t># Modelo lineal simple Y = a + b*t</w:t>
      </w:r>
      <w:r>
        <w:br/>
      </w:r>
      <w:r>
        <w:rPr>
          <w:rStyle w:val="NormalTok"/>
        </w:rPr>
        <w:t xml:space="preserve">pr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Ylm, t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Yt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ño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pron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ts"</w:t>
      </w:r>
      <w:r>
        <w:rPr>
          <w:rStyle w:val="NormalTok"/>
        </w:rPr>
        <w:t xml:space="preserve">, </w:t>
      </w:r>
      <w:r>
        <w:rPr>
          <w:rStyle w:val="StringTok"/>
        </w:rPr>
        <w:t>"Ylm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E3DA0AA" w14:textId="77777777" w:rsidR="006E53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1EDAF3" wp14:editId="79C2719E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Actividad-02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9988A" w14:textId="77777777" w:rsidR="006E5392" w:rsidRDefault="00000000">
      <w:pPr>
        <w:pStyle w:val="SourceCode"/>
      </w:pP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># Se observa una tendencia creciente en las ventas.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r w:rsidRPr="00C72783">
        <w:rPr>
          <w:rStyle w:val="CommentTok"/>
          <w:lang w:val="es-PE"/>
        </w:rPr>
        <w:t xml:space="preserve"># b) Si se supone que una tendencia lineal </w:t>
      </w:r>
      <w:proofErr w:type="spellStart"/>
      <w:r w:rsidRPr="00C72783">
        <w:rPr>
          <w:rStyle w:val="CommentTok"/>
          <w:lang w:val="es-PE"/>
        </w:rPr>
        <w:t>VENt</w:t>
      </w:r>
      <w:proofErr w:type="spellEnd"/>
      <w:r w:rsidRPr="00C72783">
        <w:rPr>
          <w:rStyle w:val="CommentTok"/>
          <w:lang w:val="es-PE"/>
        </w:rPr>
        <w:t xml:space="preserve"> = </w:t>
      </w:r>
      <w:r>
        <w:rPr>
          <w:rStyle w:val="CommentTok"/>
        </w:rPr>
        <w:t></w:t>
      </w:r>
      <w:r w:rsidRPr="00C72783">
        <w:rPr>
          <w:rStyle w:val="CommentTok"/>
          <w:lang w:val="es-PE"/>
        </w:rPr>
        <w:t xml:space="preserve">0 + </w:t>
      </w:r>
      <w:r>
        <w:rPr>
          <w:rStyle w:val="CommentTok"/>
        </w:rPr>
        <w:t></w:t>
      </w:r>
      <w:r w:rsidRPr="00C72783">
        <w:rPr>
          <w:rStyle w:val="CommentTok"/>
          <w:lang w:val="es-PE"/>
        </w:rPr>
        <w:t>1t, describe las observaciones, determine</w:t>
      </w:r>
      <w:r w:rsidRPr="00C72783">
        <w:rPr>
          <w:lang w:val="es-PE"/>
        </w:rPr>
        <w:br/>
      </w:r>
      <w:r w:rsidRPr="00C72783">
        <w:rPr>
          <w:rStyle w:val="CommentTok"/>
          <w:lang w:val="es-PE"/>
        </w:rPr>
        <w:t xml:space="preserve"># las estimaciones puntuales de mínimos cuadrados de </w:t>
      </w:r>
      <w:r>
        <w:rPr>
          <w:rStyle w:val="CommentTok"/>
        </w:rPr>
        <w:t></w:t>
      </w:r>
      <w:r w:rsidRPr="00C72783">
        <w:rPr>
          <w:rStyle w:val="CommentTok"/>
          <w:lang w:val="es-PE"/>
        </w:rPr>
        <w:t xml:space="preserve">0 y </w:t>
      </w:r>
      <w:r>
        <w:rPr>
          <w:rStyle w:val="CommentTok"/>
        </w:rPr>
        <w:t></w:t>
      </w:r>
      <w:r w:rsidRPr="00C72783">
        <w:rPr>
          <w:rStyle w:val="CommentTok"/>
          <w:lang w:val="es-PE"/>
        </w:rPr>
        <w:t>1.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proofErr w:type="gramStart"/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lm</w:t>
      </w:r>
      <w:proofErr w:type="spellEnd"/>
      <w:r>
        <w:rPr>
          <w:rStyle w:val="NormalTok"/>
        </w:rPr>
        <w:t>)</w:t>
      </w:r>
    </w:p>
    <w:p w14:paraId="2B6DA67F" w14:textId="77777777" w:rsidR="006E53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ts ~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 t  </w:t>
      </w:r>
      <w:r>
        <w:br/>
      </w:r>
      <w:r>
        <w:rPr>
          <w:rStyle w:val="VerbatimChar"/>
        </w:rPr>
        <w:t>##   -6038.337        3.007</w:t>
      </w:r>
    </w:p>
    <w:p w14:paraId="2899311A" w14:textId="77777777" w:rsidR="006E5392" w:rsidRDefault="00000000">
      <w:pPr>
        <w:pStyle w:val="SourceCode"/>
      </w:pP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># Revisando el modelo lineal simple, se tiene que la ecuación de la recta es:</w:t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br/>
        <w:t># Y = -45.14621 + 0.03519*t</w:t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br/>
        <w:t># Donde:</w:t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br/>
        <w:t># Y = Ventas</w:t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br/>
        <w:t># t = Trimestre</w:t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br/>
        <w:t># Beta0 = -45.14621</w:t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br/>
        <w:t># Beta1 = 0.03519</w:t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br/>
      </w:r>
      <w:r w:rsidRPr="00C72783">
        <w:rPr>
          <w:lang w:val="es-PE"/>
        </w:rPr>
        <w:lastRenderedPageBreak/>
        <w:br/>
      </w:r>
      <w:r w:rsidRPr="00C72783">
        <w:rPr>
          <w:rStyle w:val="CommentTok"/>
          <w:lang w:val="es-PE"/>
        </w:rPr>
        <w:t># (d) Determine a través de los métodos gráficos y estadísticos la existencia de los componentes de</w:t>
      </w:r>
      <w:r w:rsidRPr="00C72783">
        <w:rPr>
          <w:lang w:val="es-PE"/>
        </w:rPr>
        <w:br/>
      </w:r>
      <w:r w:rsidRPr="00C72783">
        <w:rPr>
          <w:rStyle w:val="CommentTok"/>
          <w:lang w:val="es-PE"/>
        </w:rPr>
        <w:t># estacionalidad y ciclicidad.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mproba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estacionalidad</w:t>
      </w:r>
      <w:proofErr w:type="spellEnd"/>
      <w:r>
        <w:br/>
      </w:r>
      <w:proofErr w:type="gramStart"/>
      <w:r>
        <w:rPr>
          <w:rStyle w:val="FunctionTok"/>
        </w:rPr>
        <w:t>ggsubseries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Yt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rimestr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entas"</w:t>
      </w:r>
      <w:r>
        <w:rPr>
          <w:rStyle w:val="NormalTok"/>
        </w:rPr>
        <w:t>)</w:t>
      </w:r>
    </w:p>
    <w:p w14:paraId="17FD798E" w14:textId="77777777" w:rsidR="006E5392" w:rsidRDefault="00000000">
      <w:pPr>
        <w:pStyle w:val="FirstParagraph"/>
      </w:pPr>
      <w:r>
        <w:rPr>
          <w:noProof/>
        </w:rPr>
        <w:drawing>
          <wp:inline distT="0" distB="0" distL="0" distR="0" wp14:anchorId="338DB655" wp14:editId="5E989F23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Actividad-02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2CFE85" w14:textId="77777777" w:rsidR="006E5392" w:rsidRDefault="00000000">
      <w:pPr>
        <w:pStyle w:val="SourceCode"/>
      </w:pPr>
      <w:r>
        <w:rPr>
          <w:rStyle w:val="FunctionTok"/>
        </w:rPr>
        <w:t>ggseasonplot</w:t>
      </w:r>
      <w:r>
        <w:rPr>
          <w:rStyle w:val="NormalTok"/>
        </w:rPr>
        <w:t xml:space="preserve">(Yt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rimestr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entas"</w:t>
      </w:r>
      <w:r>
        <w:rPr>
          <w:rStyle w:val="NormalTok"/>
        </w:rPr>
        <w:t>)</w:t>
      </w:r>
    </w:p>
    <w:p w14:paraId="432D2E86" w14:textId="77777777" w:rsidR="006E53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01DEDC4" wp14:editId="373728D5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Actividad-02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5EAE69" w14:textId="77777777" w:rsidR="006E5392" w:rsidRPr="00C72783" w:rsidRDefault="00000000">
      <w:pPr>
        <w:pStyle w:val="SourceCode"/>
        <w:rPr>
          <w:lang w:val="es-PE"/>
        </w:rPr>
      </w:pPr>
      <w:proofErr w:type="spellStart"/>
      <w:proofErr w:type="gramStart"/>
      <w:r w:rsidRPr="00C72783">
        <w:rPr>
          <w:rStyle w:val="FunctionTok"/>
          <w:lang w:val="es-PE"/>
        </w:rPr>
        <w:t>ggAcf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proofErr w:type="gramEnd"/>
      <w:r w:rsidRPr="00C72783">
        <w:rPr>
          <w:rStyle w:val="NormalTok"/>
          <w:lang w:val="es-PE"/>
        </w:rPr>
        <w:t>Yts</w:t>
      </w:r>
      <w:proofErr w:type="spellEnd"/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xlab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Trimestre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ylab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Ventas"</w:t>
      </w:r>
      <w:r w:rsidRPr="00C72783">
        <w:rPr>
          <w:rStyle w:val="NormalTok"/>
          <w:lang w:val="es-PE"/>
        </w:rPr>
        <w:t>)</w:t>
      </w:r>
    </w:p>
    <w:p w14:paraId="4655C2EB" w14:textId="77777777" w:rsidR="006E5392" w:rsidRDefault="00000000">
      <w:pPr>
        <w:pStyle w:val="SourceCode"/>
      </w:pPr>
      <w:r>
        <w:rPr>
          <w:rStyle w:val="VerbatimChar"/>
        </w:rPr>
        <w:t>## Warning in ggplot</w:t>
      </w:r>
      <w:proofErr w:type="gramStart"/>
      <w:r>
        <w:rPr>
          <w:rStyle w:val="VerbatimChar"/>
        </w:rPr>
        <w:t>2::</w:t>
      </w:r>
      <w:proofErr w:type="spellStart"/>
      <w:proofErr w:type="gramEnd"/>
      <w:r>
        <w:rPr>
          <w:rStyle w:val="VerbatimChar"/>
        </w:rPr>
        <w:t>geom_segmen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ineend</w:t>
      </w:r>
      <w:proofErr w:type="spellEnd"/>
      <w:r>
        <w:rPr>
          <w:rStyle w:val="VerbatimChar"/>
        </w:rPr>
        <w:t xml:space="preserve"> = "butt", ...): Ignoring unknown</w:t>
      </w:r>
      <w:r>
        <w:br/>
      </w:r>
      <w:r>
        <w:rPr>
          <w:rStyle w:val="VerbatimChar"/>
        </w:rPr>
        <w:t>## parameters: `xlab` and `ylab`</w:t>
      </w:r>
    </w:p>
    <w:p w14:paraId="632383DE" w14:textId="77777777" w:rsidR="006E53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A2648CC" wp14:editId="09C396A6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Actividad-02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86B4F6" w14:textId="77777777" w:rsidR="006E5392" w:rsidRPr="00C72783" w:rsidRDefault="00000000">
      <w:pPr>
        <w:pStyle w:val="SourceCode"/>
        <w:rPr>
          <w:lang w:val="es-PE"/>
        </w:rPr>
      </w:pPr>
      <w:r w:rsidRPr="00C72783">
        <w:rPr>
          <w:rStyle w:val="CommentTok"/>
          <w:lang w:val="es-PE"/>
        </w:rPr>
        <w:t># Comprobar la ciclicidad</w:t>
      </w:r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t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=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FunctionTok"/>
          <w:lang w:val="es-PE"/>
        </w:rPr>
        <w:t>seq</w:t>
      </w:r>
      <w:proofErr w:type="spellEnd"/>
      <w:r w:rsidRPr="00C72783">
        <w:rPr>
          <w:rStyle w:val="NormalTok"/>
          <w:lang w:val="es-PE"/>
        </w:rPr>
        <w:t>(</w:t>
      </w:r>
      <w:proofErr w:type="gramStart"/>
      <w:r w:rsidRPr="00C72783">
        <w:rPr>
          <w:rStyle w:val="DecValTok"/>
          <w:lang w:val="es-PE"/>
        </w:rPr>
        <w:t>1</w:t>
      </w:r>
      <w:r w:rsidRPr="00C72783">
        <w:rPr>
          <w:rStyle w:val="SpecialCharTok"/>
          <w:lang w:val="es-PE"/>
        </w:rPr>
        <w:t>:</w:t>
      </w:r>
      <w:r w:rsidRPr="00C72783">
        <w:rPr>
          <w:rStyle w:val="FunctionTok"/>
          <w:lang w:val="es-PE"/>
        </w:rPr>
        <w:t>NROW</w:t>
      </w:r>
      <w:proofErr w:type="gramEnd"/>
      <w:r w:rsidRPr="00C72783">
        <w:rPr>
          <w:rStyle w:val="NormalTok"/>
          <w:lang w:val="es-PE"/>
        </w:rPr>
        <w:t>(datos))</w:t>
      </w:r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cosP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&lt;-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FunctionTok"/>
          <w:lang w:val="es-PE"/>
        </w:rPr>
        <w:t>cos</w:t>
      </w:r>
      <w:r w:rsidRPr="00C72783">
        <w:rPr>
          <w:rStyle w:val="NormalTok"/>
          <w:lang w:val="es-PE"/>
        </w:rPr>
        <w:t>(</w:t>
      </w:r>
      <w:r w:rsidRPr="00C72783">
        <w:rPr>
          <w:rStyle w:val="DecValTok"/>
          <w:lang w:val="es-PE"/>
        </w:rPr>
        <w:t>2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*</w:t>
      </w:r>
      <w:r w:rsidRPr="00C72783">
        <w:rPr>
          <w:rStyle w:val="NormalTok"/>
          <w:lang w:val="es-PE"/>
        </w:rPr>
        <w:t xml:space="preserve"> pi </w:t>
      </w:r>
      <w:r w:rsidRPr="00C72783">
        <w:rPr>
          <w:rStyle w:val="SpecialCharTok"/>
          <w:lang w:val="es-PE"/>
        </w:rPr>
        <w:t>/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DecValTok"/>
          <w:lang w:val="es-PE"/>
        </w:rPr>
        <w:t>4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*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t</w:t>
      </w:r>
      <w:proofErr w:type="spellEnd"/>
      <w:r w:rsidRPr="00C72783">
        <w:rPr>
          <w:rStyle w:val="NormalTok"/>
          <w:lang w:val="es-PE"/>
        </w:rPr>
        <w:t>)</w:t>
      </w:r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senP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&lt;-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FunctionTok"/>
          <w:lang w:val="es-PE"/>
        </w:rPr>
        <w:t>sin</w:t>
      </w:r>
      <w:r w:rsidRPr="00C72783">
        <w:rPr>
          <w:rStyle w:val="NormalTok"/>
          <w:lang w:val="es-PE"/>
        </w:rPr>
        <w:t>(</w:t>
      </w:r>
      <w:r w:rsidRPr="00C72783">
        <w:rPr>
          <w:rStyle w:val="DecValTok"/>
          <w:lang w:val="es-PE"/>
        </w:rPr>
        <w:t>2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*</w:t>
      </w:r>
      <w:r w:rsidRPr="00C72783">
        <w:rPr>
          <w:rStyle w:val="NormalTok"/>
          <w:lang w:val="es-PE"/>
        </w:rPr>
        <w:t xml:space="preserve"> pi </w:t>
      </w:r>
      <w:r w:rsidRPr="00C72783">
        <w:rPr>
          <w:rStyle w:val="SpecialCharTok"/>
          <w:lang w:val="es-PE"/>
        </w:rPr>
        <w:t>/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DecValTok"/>
          <w:lang w:val="es-PE"/>
        </w:rPr>
        <w:t>4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*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t</w:t>
      </w:r>
      <w:proofErr w:type="spellEnd"/>
      <w:r w:rsidRPr="00C72783">
        <w:rPr>
          <w:rStyle w:val="NormalTok"/>
          <w:lang w:val="es-PE"/>
        </w:rPr>
        <w:t>)</w:t>
      </w:r>
      <w:r w:rsidRPr="00C72783">
        <w:rPr>
          <w:lang w:val="es-PE"/>
        </w:rPr>
        <w:br/>
      </w:r>
      <w:r w:rsidRPr="00C72783">
        <w:rPr>
          <w:rStyle w:val="NormalTok"/>
          <w:lang w:val="es-PE"/>
        </w:rPr>
        <w:t xml:space="preserve">ciclo </w:t>
      </w:r>
      <w:r w:rsidRPr="00C72783">
        <w:rPr>
          <w:rStyle w:val="OtherTok"/>
          <w:lang w:val="es-PE"/>
        </w:rPr>
        <w:t>&lt;-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FunctionTok"/>
          <w:lang w:val="es-PE"/>
        </w:rPr>
        <w:t>lm</w:t>
      </w:r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Yts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~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NormalTok"/>
          <w:lang w:val="es-PE"/>
        </w:rPr>
        <w:t>cosP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+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NormalTok"/>
          <w:lang w:val="es-PE"/>
        </w:rPr>
        <w:t>senP</w:t>
      </w:r>
      <w:proofErr w:type="spellEnd"/>
      <w:r w:rsidRPr="00C72783">
        <w:rPr>
          <w:rStyle w:val="NormalTok"/>
          <w:lang w:val="es-PE"/>
        </w:rPr>
        <w:t>)</w:t>
      </w:r>
      <w:r w:rsidRPr="00C72783">
        <w:rPr>
          <w:lang w:val="es-PE"/>
        </w:rPr>
        <w:br/>
      </w:r>
      <w:proofErr w:type="spellStart"/>
      <w:r w:rsidRPr="00C72783">
        <w:rPr>
          <w:rStyle w:val="FunctionTok"/>
          <w:lang w:val="es-PE"/>
        </w:rPr>
        <w:t>plot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ciclo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residuals</w:t>
      </w:r>
      <w:proofErr w:type="spellEnd"/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type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l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xlab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Trimestre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ylab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Residuos"</w:t>
      </w:r>
      <w:r w:rsidRPr="00C72783">
        <w:rPr>
          <w:rStyle w:val="NormalTok"/>
          <w:lang w:val="es-PE"/>
        </w:rPr>
        <w:t xml:space="preserve">, </w:t>
      </w:r>
      <w:r w:rsidRPr="00C72783">
        <w:rPr>
          <w:rStyle w:val="AttributeTok"/>
          <w:lang w:val="es-PE"/>
        </w:rPr>
        <w:t>col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red"</w:t>
      </w:r>
      <w:r w:rsidRPr="00C72783">
        <w:rPr>
          <w:rStyle w:val="NormalTok"/>
          <w:lang w:val="es-PE"/>
        </w:rPr>
        <w:t>)</w:t>
      </w:r>
    </w:p>
    <w:p w14:paraId="1ED92EFD" w14:textId="77777777" w:rsidR="006E53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F771E4B" wp14:editId="07D201BC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Actividad-02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EC6FCA" w14:textId="77777777" w:rsidR="006E5392" w:rsidRPr="00C72783" w:rsidRDefault="00000000">
      <w:pPr>
        <w:pStyle w:val="SourceCode"/>
        <w:rPr>
          <w:lang w:val="es-PE"/>
        </w:rPr>
      </w:pP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># Se observa que hay un componente estacional en las ventas, ya que se observan picos y valles en la serie temporal.</w:t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br/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br/>
        <w:t># No se observa un componente cíclico en las ventas, ya que los residuos no tienen un comportamiento cíclico.</w:t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br/>
      </w:r>
      <w:r w:rsidRPr="00C72783">
        <w:rPr>
          <w:lang w:val="es-PE"/>
        </w:rPr>
        <w:br/>
      </w:r>
      <w:r w:rsidRPr="00C72783">
        <w:rPr>
          <w:rStyle w:val="DocumentationTok"/>
          <w:lang w:val="es-PE"/>
        </w:rPr>
        <w:t>##########################</w:t>
      </w:r>
      <w:r w:rsidRPr="00C72783">
        <w:rPr>
          <w:lang w:val="es-PE"/>
        </w:rPr>
        <w:br/>
      </w:r>
      <w:r w:rsidRPr="00C72783">
        <w:rPr>
          <w:rStyle w:val="CommentTok"/>
          <w:lang w:val="es-PE"/>
        </w:rPr>
        <w:t># EJERCICIO 4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r w:rsidRPr="00C72783">
        <w:rPr>
          <w:rStyle w:val="NormalTok"/>
          <w:lang w:val="es-PE"/>
        </w:rPr>
        <w:t xml:space="preserve">datos </w:t>
      </w:r>
      <w:r w:rsidRPr="00C72783">
        <w:rPr>
          <w:rStyle w:val="OtherTok"/>
          <w:lang w:val="es-PE"/>
        </w:rPr>
        <w:t>=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FunctionTok"/>
          <w:lang w:val="es-PE"/>
        </w:rPr>
        <w:t>read_</w:t>
      </w:r>
      <w:proofErr w:type="gramStart"/>
      <w:r w:rsidRPr="00C72783">
        <w:rPr>
          <w:rStyle w:val="FunctionTok"/>
          <w:lang w:val="es-PE"/>
        </w:rPr>
        <w:t>excel</w:t>
      </w:r>
      <w:proofErr w:type="spellEnd"/>
      <w:r w:rsidRPr="00C72783">
        <w:rPr>
          <w:rStyle w:val="NormalTok"/>
          <w:lang w:val="es-PE"/>
        </w:rPr>
        <w:t>(</w:t>
      </w:r>
      <w:proofErr w:type="gramEnd"/>
      <w:r w:rsidRPr="00C72783">
        <w:rPr>
          <w:rStyle w:val="StringTok"/>
          <w:lang w:val="es-PE"/>
        </w:rPr>
        <w:t>"F:/777--</w:t>
      </w:r>
      <w:proofErr w:type="spellStart"/>
      <w:r w:rsidRPr="00C72783">
        <w:rPr>
          <w:rStyle w:val="StringTok"/>
          <w:lang w:val="es-PE"/>
        </w:rPr>
        <w:t>Programacion</w:t>
      </w:r>
      <w:proofErr w:type="spellEnd"/>
      <w:r w:rsidRPr="00C72783">
        <w:rPr>
          <w:rStyle w:val="StringTok"/>
          <w:lang w:val="es-PE"/>
        </w:rPr>
        <w:t xml:space="preserve"> repos/Una/r/TASK-2/data/data.xlsx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sheet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DecValTok"/>
          <w:lang w:val="es-PE"/>
        </w:rPr>
        <w:t>3</w:t>
      </w:r>
      <w:r w:rsidRPr="00C72783">
        <w:rPr>
          <w:rStyle w:val="NormalTok"/>
          <w:lang w:val="es-PE"/>
        </w:rPr>
        <w:t>)</w:t>
      </w:r>
      <w:r w:rsidRPr="00C72783">
        <w:rPr>
          <w:lang w:val="es-PE"/>
        </w:rPr>
        <w:br/>
      </w:r>
      <w:r w:rsidRPr="00C72783">
        <w:rPr>
          <w:rStyle w:val="FunctionTok"/>
          <w:lang w:val="es-PE"/>
        </w:rPr>
        <w:t>View</w:t>
      </w:r>
      <w:r w:rsidRPr="00C72783">
        <w:rPr>
          <w:rStyle w:val="NormalTok"/>
          <w:lang w:val="es-PE"/>
        </w:rPr>
        <w:t>(datos)</w:t>
      </w:r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Yts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&lt;-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FunctionTok"/>
          <w:lang w:val="es-PE"/>
        </w:rPr>
        <w:t>ts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ventas</w:t>
      </w:r>
      <w:proofErr w:type="spellEnd"/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start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FunctionTok"/>
          <w:lang w:val="es-PE"/>
        </w:rPr>
        <w:t>c</w:t>
      </w:r>
      <w:r w:rsidRPr="00C72783">
        <w:rPr>
          <w:rStyle w:val="NormalTok"/>
          <w:lang w:val="es-PE"/>
        </w:rPr>
        <w:t>(</w:t>
      </w:r>
      <w:r w:rsidRPr="00C72783">
        <w:rPr>
          <w:rStyle w:val="DecValTok"/>
          <w:lang w:val="es-PE"/>
        </w:rPr>
        <w:t>2010</w:t>
      </w:r>
      <w:r w:rsidRPr="00C72783">
        <w:rPr>
          <w:rStyle w:val="NormalTok"/>
          <w:lang w:val="es-PE"/>
        </w:rPr>
        <w:t xml:space="preserve">, </w:t>
      </w:r>
      <w:r w:rsidRPr="00C72783">
        <w:rPr>
          <w:rStyle w:val="DecValTok"/>
          <w:lang w:val="es-PE"/>
        </w:rPr>
        <w:t>1</w:t>
      </w:r>
      <w:r w:rsidRPr="00C72783">
        <w:rPr>
          <w:rStyle w:val="NormalTok"/>
          <w:lang w:val="es-PE"/>
        </w:rPr>
        <w:t xml:space="preserve">), </w:t>
      </w:r>
      <w:proofErr w:type="spellStart"/>
      <w:r w:rsidRPr="00C72783">
        <w:rPr>
          <w:rStyle w:val="AttributeTok"/>
          <w:lang w:val="es-PE"/>
        </w:rPr>
        <w:t>frequency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DecValTok"/>
          <w:lang w:val="es-PE"/>
        </w:rPr>
        <w:t>4</w:t>
      </w:r>
      <w:r w:rsidRPr="00C72783">
        <w:rPr>
          <w:rStyle w:val="NormalTok"/>
          <w:lang w:val="es-PE"/>
        </w:rPr>
        <w:t>)</w:t>
      </w:r>
      <w:r w:rsidRPr="00C72783">
        <w:rPr>
          <w:lang w:val="es-PE"/>
        </w:rPr>
        <w:br/>
      </w:r>
      <w:proofErr w:type="spellStart"/>
      <w:r w:rsidRPr="00C72783">
        <w:rPr>
          <w:rStyle w:val="FunctionTok"/>
          <w:lang w:val="es-PE"/>
        </w:rPr>
        <w:t>plot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Yts</w:t>
      </w:r>
      <w:proofErr w:type="spellEnd"/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type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l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xlab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Trimestre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ylab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Ventas"</w:t>
      </w:r>
      <w:r w:rsidRPr="00C72783">
        <w:rPr>
          <w:rStyle w:val="NormalTok"/>
          <w:lang w:val="es-PE"/>
        </w:rPr>
        <w:t>)</w:t>
      </w:r>
    </w:p>
    <w:p w14:paraId="65893D9F" w14:textId="77777777" w:rsidR="006E53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993EA6" wp14:editId="7805265E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Actividad-02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DE12A" w14:textId="77777777" w:rsidR="006E5392" w:rsidRDefault="00000000">
      <w:pPr>
        <w:pStyle w:val="SourceCode"/>
      </w:pPr>
      <w:r w:rsidRPr="00C72783">
        <w:rPr>
          <w:rStyle w:val="CommentTok"/>
          <w:lang w:val="es-PE"/>
        </w:rPr>
        <w:t># ¿Parece que hay algún efecto estacional significativo de estos niveles de venta?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mproba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estacionalidad</w:t>
      </w:r>
      <w:proofErr w:type="spellEnd"/>
      <w:r>
        <w:br/>
      </w:r>
      <w:proofErr w:type="gramStart"/>
      <w:r>
        <w:rPr>
          <w:rStyle w:val="FunctionTok"/>
        </w:rPr>
        <w:t>ggsubseries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Yt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rimestr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entas"</w:t>
      </w:r>
      <w:r>
        <w:rPr>
          <w:rStyle w:val="NormalTok"/>
        </w:rPr>
        <w:t>)</w:t>
      </w:r>
    </w:p>
    <w:p w14:paraId="7883F161" w14:textId="77777777" w:rsidR="006E53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89DC999" wp14:editId="584BF0AF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Actividad-02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D0105E" w14:textId="77777777" w:rsidR="006E5392" w:rsidRDefault="00000000">
      <w:pPr>
        <w:pStyle w:val="SourceCode"/>
      </w:pPr>
      <w:r>
        <w:rPr>
          <w:rStyle w:val="FunctionTok"/>
        </w:rPr>
        <w:t>ggseasonplot</w:t>
      </w:r>
      <w:r>
        <w:rPr>
          <w:rStyle w:val="NormalTok"/>
        </w:rPr>
        <w:t xml:space="preserve">(Yt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rimestr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entas"</w:t>
      </w:r>
      <w:r>
        <w:rPr>
          <w:rStyle w:val="NormalTok"/>
        </w:rPr>
        <w:t>)</w:t>
      </w:r>
    </w:p>
    <w:p w14:paraId="6110E959" w14:textId="77777777" w:rsidR="006E5392" w:rsidRDefault="00000000">
      <w:pPr>
        <w:pStyle w:val="FirstParagraph"/>
      </w:pPr>
      <w:r>
        <w:rPr>
          <w:noProof/>
        </w:rPr>
        <w:drawing>
          <wp:inline distT="0" distB="0" distL="0" distR="0" wp14:anchorId="745D5E62" wp14:editId="3CFADC9F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Actividad-02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4D744" w14:textId="77777777" w:rsidR="006E5392" w:rsidRPr="00C72783" w:rsidRDefault="00000000">
      <w:pPr>
        <w:pStyle w:val="SourceCode"/>
        <w:rPr>
          <w:lang w:val="es-PE"/>
        </w:rPr>
      </w:pPr>
      <w:proofErr w:type="spellStart"/>
      <w:proofErr w:type="gramStart"/>
      <w:r w:rsidRPr="00C72783">
        <w:rPr>
          <w:rStyle w:val="FunctionTok"/>
          <w:lang w:val="es-PE"/>
        </w:rPr>
        <w:t>ggAcf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proofErr w:type="gramEnd"/>
      <w:r w:rsidRPr="00C72783">
        <w:rPr>
          <w:rStyle w:val="NormalTok"/>
          <w:lang w:val="es-PE"/>
        </w:rPr>
        <w:t>Yts</w:t>
      </w:r>
      <w:proofErr w:type="spellEnd"/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xlab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Trimestre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ylab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Ventas"</w:t>
      </w:r>
      <w:r w:rsidRPr="00C72783">
        <w:rPr>
          <w:rStyle w:val="NormalTok"/>
          <w:lang w:val="es-PE"/>
        </w:rPr>
        <w:t>)</w:t>
      </w:r>
    </w:p>
    <w:p w14:paraId="60534709" w14:textId="77777777" w:rsidR="006E5392" w:rsidRDefault="00000000">
      <w:pPr>
        <w:pStyle w:val="SourceCode"/>
      </w:pPr>
      <w:r>
        <w:rPr>
          <w:rStyle w:val="VerbatimChar"/>
        </w:rPr>
        <w:lastRenderedPageBreak/>
        <w:t>## Warning in ggplot</w:t>
      </w:r>
      <w:proofErr w:type="gramStart"/>
      <w:r>
        <w:rPr>
          <w:rStyle w:val="VerbatimChar"/>
        </w:rPr>
        <w:t>2::</w:t>
      </w:r>
      <w:proofErr w:type="spellStart"/>
      <w:proofErr w:type="gramEnd"/>
      <w:r>
        <w:rPr>
          <w:rStyle w:val="VerbatimChar"/>
        </w:rPr>
        <w:t>geom_segmen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ineend</w:t>
      </w:r>
      <w:proofErr w:type="spellEnd"/>
      <w:r>
        <w:rPr>
          <w:rStyle w:val="VerbatimChar"/>
        </w:rPr>
        <w:t xml:space="preserve"> = "butt", ...): Ignoring unknown</w:t>
      </w:r>
      <w:r>
        <w:br/>
      </w:r>
      <w:r>
        <w:rPr>
          <w:rStyle w:val="VerbatimChar"/>
        </w:rPr>
        <w:t>## parameters: `xlab` and `ylab`</w:t>
      </w:r>
    </w:p>
    <w:p w14:paraId="75D8FD5B" w14:textId="77777777" w:rsidR="006E5392" w:rsidRDefault="00000000">
      <w:pPr>
        <w:pStyle w:val="FirstParagraph"/>
      </w:pPr>
      <w:r>
        <w:rPr>
          <w:noProof/>
        </w:rPr>
        <w:drawing>
          <wp:inline distT="0" distB="0" distL="0" distR="0" wp14:anchorId="7EEEA5E3" wp14:editId="245EE569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Actividad-02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7C8B24" w14:textId="77777777" w:rsidR="006E5392" w:rsidRPr="00C72783" w:rsidRDefault="00000000">
      <w:pPr>
        <w:pStyle w:val="SourceCode"/>
        <w:rPr>
          <w:lang w:val="es-PE"/>
        </w:rPr>
      </w:pPr>
      <w:r w:rsidRPr="00E61EF0">
        <w:rPr>
          <w:rStyle w:val="CommentTok"/>
          <w:b/>
          <w:bCs/>
          <w:color w:val="FF0000"/>
          <w:sz w:val="28"/>
          <w:szCs w:val="32"/>
          <w:lang w:val="es-PE"/>
        </w:rPr>
        <w:t># Se observa que los 3 gráficos muestran un comportamiento NO estacional en las ventas.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 xml:space="preserve">ven_1 </w:t>
      </w:r>
      <w:r w:rsidRPr="00C72783">
        <w:rPr>
          <w:rStyle w:val="OtherTok"/>
          <w:lang w:val="es-PE"/>
        </w:rPr>
        <w:t>=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FunctionTok"/>
          <w:lang w:val="es-PE"/>
        </w:rPr>
        <w:t>lag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ventas</w:t>
      </w:r>
      <w:proofErr w:type="spellEnd"/>
      <w:r w:rsidRPr="00C72783">
        <w:rPr>
          <w:rStyle w:val="NormalTok"/>
          <w:lang w:val="es-PE"/>
        </w:rPr>
        <w:t>)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dummy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=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trimestre</w:t>
      </w:r>
      <w:proofErr w:type="spellEnd"/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tabla_dummy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=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FunctionTok"/>
          <w:lang w:val="es-PE"/>
        </w:rPr>
        <w:t>dummy_</w:t>
      </w:r>
      <w:proofErr w:type="gramStart"/>
      <w:r w:rsidRPr="00C72783">
        <w:rPr>
          <w:rStyle w:val="FunctionTok"/>
          <w:lang w:val="es-PE"/>
        </w:rPr>
        <w:t>columns</w:t>
      </w:r>
      <w:proofErr w:type="spellEnd"/>
      <w:r w:rsidRPr="00C72783">
        <w:rPr>
          <w:rStyle w:val="NormalTok"/>
          <w:lang w:val="es-PE"/>
        </w:rPr>
        <w:t>(</w:t>
      </w:r>
      <w:proofErr w:type="gramEnd"/>
      <w:r w:rsidRPr="00C72783">
        <w:rPr>
          <w:rStyle w:val="NormalTok"/>
          <w:lang w:val="es-PE"/>
        </w:rPr>
        <w:t xml:space="preserve">datos, </w:t>
      </w:r>
      <w:proofErr w:type="spellStart"/>
      <w:r w:rsidRPr="00C72783">
        <w:rPr>
          <w:rStyle w:val="AttributeTok"/>
          <w:lang w:val="es-PE"/>
        </w:rPr>
        <w:t>select_columns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FunctionTok"/>
          <w:lang w:val="es-PE"/>
        </w:rPr>
        <w:t>c</w:t>
      </w:r>
      <w:r w:rsidRPr="00C72783">
        <w:rPr>
          <w:rStyle w:val="NormalTok"/>
          <w:lang w:val="es-PE"/>
        </w:rPr>
        <w:t>(</w:t>
      </w:r>
      <w:r w:rsidRPr="00C72783">
        <w:rPr>
          <w:rStyle w:val="StringTok"/>
          <w:lang w:val="es-PE"/>
        </w:rPr>
        <w:t>"</w:t>
      </w:r>
      <w:proofErr w:type="spellStart"/>
      <w:r w:rsidRPr="00C72783">
        <w:rPr>
          <w:rStyle w:val="StringTok"/>
          <w:lang w:val="es-PE"/>
        </w:rPr>
        <w:t>dummy</w:t>
      </w:r>
      <w:proofErr w:type="spellEnd"/>
      <w:r w:rsidRPr="00C72783">
        <w:rPr>
          <w:rStyle w:val="StringTok"/>
          <w:lang w:val="es-PE"/>
        </w:rPr>
        <w:t>"</w:t>
      </w:r>
      <w:r w:rsidRPr="00C72783">
        <w:rPr>
          <w:rStyle w:val="NormalTok"/>
          <w:lang w:val="es-PE"/>
        </w:rPr>
        <w:t xml:space="preserve">), </w:t>
      </w:r>
      <w:proofErr w:type="spellStart"/>
      <w:r w:rsidRPr="00C72783">
        <w:rPr>
          <w:rStyle w:val="AttributeTok"/>
          <w:lang w:val="es-PE"/>
        </w:rPr>
        <w:t>remove_first_dummy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ConstantTok"/>
          <w:lang w:val="es-PE"/>
        </w:rPr>
        <w:t>TRUE</w:t>
      </w:r>
      <w:r w:rsidRPr="00C72783">
        <w:rPr>
          <w:rStyle w:val="NormalTok"/>
          <w:lang w:val="es-PE"/>
        </w:rPr>
        <w:t>)</w:t>
      </w:r>
      <w:r w:rsidRPr="00C72783">
        <w:rPr>
          <w:lang w:val="es-PE"/>
        </w:rPr>
        <w:br/>
      </w:r>
      <w:r w:rsidRPr="00C72783">
        <w:rPr>
          <w:rStyle w:val="FunctionTok"/>
          <w:lang w:val="es-PE"/>
        </w:rPr>
        <w:t>head</w:t>
      </w:r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tabla_dummy</w:t>
      </w:r>
      <w:proofErr w:type="spellEnd"/>
      <w:r w:rsidRPr="00C72783">
        <w:rPr>
          <w:rStyle w:val="NormalTok"/>
          <w:lang w:val="es-PE"/>
        </w:rPr>
        <w:t>)</w:t>
      </w:r>
    </w:p>
    <w:p w14:paraId="64F299F3" w14:textId="77777777" w:rsidR="006E5392" w:rsidRPr="00C72783" w:rsidRDefault="00000000">
      <w:pPr>
        <w:pStyle w:val="SourceCode"/>
        <w:rPr>
          <w:lang w:val="es-PE"/>
        </w:rPr>
      </w:pPr>
      <w:r w:rsidRPr="00C72783">
        <w:rPr>
          <w:rStyle w:val="VerbatimChar"/>
          <w:lang w:val="es-PE"/>
        </w:rPr>
        <w:t xml:space="preserve">## # A </w:t>
      </w:r>
      <w:proofErr w:type="spellStart"/>
      <w:r w:rsidRPr="00C72783">
        <w:rPr>
          <w:rStyle w:val="VerbatimChar"/>
          <w:lang w:val="es-PE"/>
        </w:rPr>
        <w:t>tibble</w:t>
      </w:r>
      <w:proofErr w:type="spellEnd"/>
      <w:r w:rsidRPr="00C72783">
        <w:rPr>
          <w:rStyle w:val="VerbatimChar"/>
          <w:lang w:val="es-PE"/>
        </w:rPr>
        <w:t>: 6 × 8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 xml:space="preserve">##     año trimestre ventas ven_1 </w:t>
      </w:r>
      <w:proofErr w:type="spellStart"/>
      <w:r w:rsidRPr="00C72783">
        <w:rPr>
          <w:rStyle w:val="VerbatimChar"/>
          <w:lang w:val="es-PE"/>
        </w:rPr>
        <w:t>dummy</w:t>
      </w:r>
      <w:proofErr w:type="spellEnd"/>
      <w:r w:rsidRPr="00C72783">
        <w:rPr>
          <w:rStyle w:val="VerbatimChar"/>
          <w:lang w:val="es-PE"/>
        </w:rPr>
        <w:t xml:space="preserve"> dummy_2 dummy_3 dummy_4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>##   &lt;</w:t>
      </w:r>
      <w:proofErr w:type="spellStart"/>
      <w:r w:rsidRPr="00C72783">
        <w:rPr>
          <w:rStyle w:val="VerbatimChar"/>
          <w:lang w:val="es-PE"/>
        </w:rPr>
        <w:t>dbl</w:t>
      </w:r>
      <w:proofErr w:type="spellEnd"/>
      <w:r w:rsidRPr="00C72783">
        <w:rPr>
          <w:rStyle w:val="VerbatimChar"/>
          <w:lang w:val="es-PE"/>
        </w:rPr>
        <w:t>&gt;     &lt;</w:t>
      </w:r>
      <w:proofErr w:type="spellStart"/>
      <w:r w:rsidRPr="00C72783">
        <w:rPr>
          <w:rStyle w:val="VerbatimChar"/>
          <w:lang w:val="es-PE"/>
        </w:rPr>
        <w:t>dbl</w:t>
      </w:r>
      <w:proofErr w:type="spellEnd"/>
      <w:r w:rsidRPr="00C72783">
        <w:rPr>
          <w:rStyle w:val="VerbatimChar"/>
          <w:lang w:val="es-PE"/>
        </w:rPr>
        <w:t>&gt;  &lt;</w:t>
      </w:r>
      <w:proofErr w:type="spellStart"/>
      <w:r w:rsidRPr="00C72783">
        <w:rPr>
          <w:rStyle w:val="VerbatimChar"/>
          <w:lang w:val="es-PE"/>
        </w:rPr>
        <w:t>dbl</w:t>
      </w:r>
      <w:proofErr w:type="spellEnd"/>
      <w:r w:rsidRPr="00C72783">
        <w:rPr>
          <w:rStyle w:val="VerbatimChar"/>
          <w:lang w:val="es-PE"/>
        </w:rPr>
        <w:t>&gt; &lt;</w:t>
      </w:r>
      <w:proofErr w:type="spellStart"/>
      <w:r w:rsidRPr="00C72783">
        <w:rPr>
          <w:rStyle w:val="VerbatimChar"/>
          <w:lang w:val="es-PE"/>
        </w:rPr>
        <w:t>dbl</w:t>
      </w:r>
      <w:proofErr w:type="spellEnd"/>
      <w:r w:rsidRPr="00C72783">
        <w:rPr>
          <w:rStyle w:val="VerbatimChar"/>
          <w:lang w:val="es-PE"/>
        </w:rPr>
        <w:t>&gt; &lt;</w:t>
      </w:r>
      <w:proofErr w:type="spellStart"/>
      <w:r w:rsidRPr="00C72783">
        <w:rPr>
          <w:rStyle w:val="VerbatimChar"/>
          <w:lang w:val="es-PE"/>
        </w:rPr>
        <w:t>dbl</w:t>
      </w:r>
      <w:proofErr w:type="spellEnd"/>
      <w:r w:rsidRPr="00C72783">
        <w:rPr>
          <w:rStyle w:val="VerbatimChar"/>
          <w:lang w:val="es-PE"/>
        </w:rPr>
        <w:t>&gt;   &lt;</w:t>
      </w:r>
      <w:proofErr w:type="spellStart"/>
      <w:r w:rsidRPr="00C72783">
        <w:rPr>
          <w:rStyle w:val="VerbatimChar"/>
          <w:lang w:val="es-PE"/>
        </w:rPr>
        <w:t>int</w:t>
      </w:r>
      <w:proofErr w:type="spellEnd"/>
      <w:r w:rsidRPr="00C72783">
        <w:rPr>
          <w:rStyle w:val="VerbatimChar"/>
          <w:lang w:val="es-PE"/>
        </w:rPr>
        <w:t>&gt;   &lt;</w:t>
      </w:r>
      <w:proofErr w:type="spellStart"/>
      <w:r w:rsidRPr="00C72783">
        <w:rPr>
          <w:rStyle w:val="VerbatimChar"/>
          <w:lang w:val="es-PE"/>
        </w:rPr>
        <w:t>int</w:t>
      </w:r>
      <w:proofErr w:type="spellEnd"/>
      <w:r w:rsidRPr="00C72783">
        <w:rPr>
          <w:rStyle w:val="VerbatimChar"/>
          <w:lang w:val="es-PE"/>
        </w:rPr>
        <w:t>&gt;   &lt;</w:t>
      </w:r>
      <w:proofErr w:type="spellStart"/>
      <w:r w:rsidRPr="00C72783">
        <w:rPr>
          <w:rStyle w:val="VerbatimChar"/>
          <w:lang w:val="es-PE"/>
        </w:rPr>
        <w:t>int</w:t>
      </w:r>
      <w:proofErr w:type="spellEnd"/>
      <w:r w:rsidRPr="00C72783">
        <w:rPr>
          <w:rStyle w:val="VerbatimChar"/>
          <w:lang w:val="es-PE"/>
        </w:rPr>
        <w:t>&gt;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>## 1  2010         1   2292    NA     1       0       0       0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>## 2  2010         2   2450  2292     2       1       0       0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>## 3  2010         3   2363  2450     3       0       1       0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>## 4  2010         4   2477  2363     4       0       0       1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>## 5  2011         1   2063  2477     1       0       0       0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>## 6  2011         2   2358  2063     2       1       0       0</w:t>
      </w:r>
    </w:p>
    <w:p w14:paraId="4A08F01E" w14:textId="77777777" w:rsidR="006E5392" w:rsidRPr="00C72783" w:rsidRDefault="00000000">
      <w:pPr>
        <w:pStyle w:val="SourceCode"/>
        <w:rPr>
          <w:lang w:val="es-PE"/>
        </w:rPr>
      </w:pPr>
      <w:proofErr w:type="spellStart"/>
      <w:r w:rsidRPr="00C72783">
        <w:rPr>
          <w:rStyle w:val="NormalTok"/>
          <w:lang w:val="es-PE"/>
        </w:rPr>
        <w:t>tabla_reg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=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NormalTok"/>
          <w:lang w:val="es-PE"/>
        </w:rPr>
        <w:t>tabla_</w:t>
      </w:r>
      <w:proofErr w:type="gramStart"/>
      <w:r w:rsidRPr="00C72783">
        <w:rPr>
          <w:rStyle w:val="NormalTok"/>
          <w:lang w:val="es-PE"/>
        </w:rPr>
        <w:t>dummy</w:t>
      </w:r>
      <w:proofErr w:type="spellEnd"/>
      <w:r w:rsidRPr="00C72783">
        <w:rPr>
          <w:rStyle w:val="NormalTok"/>
          <w:lang w:val="es-PE"/>
        </w:rPr>
        <w:t>[</w:t>
      </w:r>
      <w:proofErr w:type="gramEnd"/>
      <w:r w:rsidRPr="00C72783">
        <w:rPr>
          <w:rStyle w:val="NormalTok"/>
          <w:lang w:val="es-PE"/>
        </w:rPr>
        <w:t xml:space="preserve">, </w:t>
      </w:r>
      <w:r w:rsidRPr="00C72783">
        <w:rPr>
          <w:rStyle w:val="FunctionTok"/>
          <w:lang w:val="es-PE"/>
        </w:rPr>
        <w:t>c</w:t>
      </w:r>
      <w:r w:rsidRPr="00C72783">
        <w:rPr>
          <w:rStyle w:val="NormalTok"/>
          <w:lang w:val="es-PE"/>
        </w:rPr>
        <w:t>(</w:t>
      </w:r>
      <w:r w:rsidRPr="00C72783">
        <w:rPr>
          <w:rStyle w:val="StringTok"/>
          <w:lang w:val="es-PE"/>
        </w:rPr>
        <w:t>"ventas"</w:t>
      </w:r>
      <w:r w:rsidRPr="00C72783">
        <w:rPr>
          <w:rStyle w:val="NormalTok"/>
          <w:lang w:val="es-PE"/>
        </w:rPr>
        <w:t xml:space="preserve">, </w:t>
      </w:r>
      <w:r w:rsidRPr="00C72783">
        <w:rPr>
          <w:rStyle w:val="StringTok"/>
          <w:lang w:val="es-PE"/>
        </w:rPr>
        <w:t>"ven_1"</w:t>
      </w:r>
      <w:r w:rsidRPr="00C72783">
        <w:rPr>
          <w:rStyle w:val="NormalTok"/>
          <w:lang w:val="es-PE"/>
        </w:rPr>
        <w:t xml:space="preserve">, </w:t>
      </w:r>
      <w:r w:rsidRPr="00C72783">
        <w:rPr>
          <w:rStyle w:val="StringTok"/>
          <w:lang w:val="es-PE"/>
        </w:rPr>
        <w:t>"dummy_2"</w:t>
      </w:r>
      <w:r w:rsidRPr="00C72783">
        <w:rPr>
          <w:rStyle w:val="NormalTok"/>
          <w:lang w:val="es-PE"/>
        </w:rPr>
        <w:t xml:space="preserve">, </w:t>
      </w:r>
      <w:r w:rsidRPr="00C72783">
        <w:rPr>
          <w:rStyle w:val="StringTok"/>
          <w:lang w:val="es-PE"/>
        </w:rPr>
        <w:t>"dummy_3"</w:t>
      </w:r>
      <w:r w:rsidRPr="00C72783">
        <w:rPr>
          <w:rStyle w:val="NormalTok"/>
          <w:lang w:val="es-PE"/>
        </w:rPr>
        <w:t xml:space="preserve">, </w:t>
      </w:r>
      <w:r w:rsidRPr="00C72783">
        <w:rPr>
          <w:rStyle w:val="StringTok"/>
          <w:lang w:val="es-PE"/>
        </w:rPr>
        <w:t>"dummy_4"</w:t>
      </w:r>
      <w:r w:rsidRPr="00C72783">
        <w:rPr>
          <w:rStyle w:val="NormalTok"/>
          <w:lang w:val="es-PE"/>
        </w:rPr>
        <w:t>)]</w:t>
      </w:r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lastRenderedPageBreak/>
        <w:t>reg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FunctionTok"/>
          <w:lang w:val="es-PE"/>
        </w:rPr>
        <w:t>lm</w:t>
      </w:r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ventas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~</w:t>
      </w:r>
      <w:r w:rsidRPr="00C72783">
        <w:rPr>
          <w:rStyle w:val="NormalTok"/>
          <w:lang w:val="es-PE"/>
        </w:rPr>
        <w:t xml:space="preserve"> ., </w:t>
      </w:r>
      <w:r w:rsidRPr="00C72783">
        <w:rPr>
          <w:rStyle w:val="AttributeTok"/>
          <w:lang w:val="es-PE"/>
        </w:rPr>
        <w:t>data =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NormalTok"/>
          <w:lang w:val="es-PE"/>
        </w:rPr>
        <w:t>tabla_reg</w:t>
      </w:r>
      <w:proofErr w:type="spellEnd"/>
      <w:r w:rsidRPr="00C72783">
        <w:rPr>
          <w:rStyle w:val="NormalTok"/>
          <w:lang w:val="es-PE"/>
        </w:rPr>
        <w:t>)</w:t>
      </w:r>
      <w:r w:rsidRPr="00C72783">
        <w:rPr>
          <w:lang w:val="es-PE"/>
        </w:rPr>
        <w:br/>
      </w:r>
      <w:proofErr w:type="spellStart"/>
      <w:r w:rsidRPr="00C72783">
        <w:rPr>
          <w:rStyle w:val="FunctionTok"/>
          <w:lang w:val="es-PE"/>
        </w:rPr>
        <w:t>summary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reg</w:t>
      </w:r>
      <w:proofErr w:type="spellEnd"/>
      <w:r w:rsidRPr="00C72783">
        <w:rPr>
          <w:rStyle w:val="NormalTok"/>
          <w:lang w:val="es-PE"/>
        </w:rPr>
        <w:t>)</w:t>
      </w:r>
    </w:p>
    <w:p w14:paraId="53F09DDE" w14:textId="77777777" w:rsidR="006E5392" w:rsidRDefault="00000000">
      <w:pPr>
        <w:pStyle w:val="SourceCode"/>
      </w:pPr>
      <w:r w:rsidRPr="00C72783">
        <w:rPr>
          <w:rStyle w:val="VerbatimChar"/>
          <w:lang w:val="es-PE"/>
        </w:rPr>
        <w:t xml:space="preserve">## 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 xml:space="preserve">## </w:t>
      </w:r>
      <w:proofErr w:type="spellStart"/>
      <w:r w:rsidRPr="00C72783">
        <w:rPr>
          <w:rStyle w:val="VerbatimChar"/>
          <w:lang w:val="es-PE"/>
        </w:rPr>
        <w:t>Call</w:t>
      </w:r>
      <w:proofErr w:type="spellEnd"/>
      <w:r w:rsidRPr="00C72783">
        <w:rPr>
          <w:rStyle w:val="VerbatimChar"/>
          <w:lang w:val="es-PE"/>
        </w:rPr>
        <w:t>: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 xml:space="preserve">## </w:t>
      </w:r>
      <w:proofErr w:type="gramStart"/>
      <w:r w:rsidRPr="00C72783">
        <w:rPr>
          <w:rStyle w:val="VerbatimChar"/>
          <w:lang w:val="es-PE"/>
        </w:rPr>
        <w:t>lm(</w:t>
      </w:r>
      <w:proofErr w:type="gramEnd"/>
      <w:r w:rsidRPr="00C72783">
        <w:rPr>
          <w:rStyle w:val="VerbatimChar"/>
          <w:lang w:val="es-PE"/>
        </w:rPr>
        <w:t xml:space="preserve">formula = </w:t>
      </w:r>
      <w:proofErr w:type="spellStart"/>
      <w:r w:rsidRPr="00C72783">
        <w:rPr>
          <w:rStyle w:val="VerbatimChar"/>
          <w:lang w:val="es-PE"/>
        </w:rPr>
        <w:t>datos$ventas</w:t>
      </w:r>
      <w:proofErr w:type="spellEnd"/>
      <w:r w:rsidRPr="00C72783">
        <w:rPr>
          <w:rStyle w:val="VerbatimChar"/>
          <w:lang w:val="es-PE"/>
        </w:rPr>
        <w:t xml:space="preserve"> ~ ., data = </w:t>
      </w:r>
      <w:proofErr w:type="spellStart"/>
      <w:r w:rsidRPr="00C72783">
        <w:rPr>
          <w:rStyle w:val="VerbatimChar"/>
          <w:lang w:val="es-PE"/>
        </w:rPr>
        <w:t>tabla_reg</w:t>
      </w:r>
      <w:proofErr w:type="spellEnd"/>
      <w:r w:rsidRPr="00C72783">
        <w:rPr>
          <w:rStyle w:val="VerbatimChar"/>
          <w:lang w:val="es-PE"/>
        </w:rPr>
        <w:t>)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 xml:space="preserve">## 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 xml:space="preserve">## </w:t>
      </w:r>
      <w:proofErr w:type="spellStart"/>
      <w:r w:rsidRPr="00C72783">
        <w:rPr>
          <w:rStyle w:val="VerbatimChar"/>
          <w:lang w:val="es-PE"/>
        </w:rPr>
        <w:t>Residuals</w:t>
      </w:r>
      <w:proofErr w:type="spellEnd"/>
      <w:r w:rsidRPr="00C72783">
        <w:rPr>
          <w:rStyle w:val="VerbatimChar"/>
          <w:lang w:val="es-PE"/>
        </w:rPr>
        <w:t>: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 xml:space="preserve">##     Min      1Q  Median      3Q     Max 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 xml:space="preserve">## -335.31  -52.74    0.35   77.11  180.23 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 xml:space="preserve">## 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 xml:space="preserve">## </w:t>
      </w:r>
      <w:proofErr w:type="spellStart"/>
      <w:r w:rsidRPr="00C72783">
        <w:rPr>
          <w:rStyle w:val="VerbatimChar"/>
          <w:lang w:val="es-PE"/>
        </w:rPr>
        <w:t>Coefficients</w:t>
      </w:r>
      <w:proofErr w:type="spellEnd"/>
      <w:r w:rsidRPr="00C72783">
        <w:rPr>
          <w:rStyle w:val="VerbatimChar"/>
          <w:lang w:val="es-PE"/>
        </w:rPr>
        <w:t>: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 xml:space="preserve">##              </w:t>
      </w:r>
      <w:proofErr w:type="spellStart"/>
      <w:r w:rsidRPr="00C72783">
        <w:rPr>
          <w:rStyle w:val="VerbatimChar"/>
          <w:lang w:val="es-PE"/>
        </w:rPr>
        <w:t>Estimate</w:t>
      </w:r>
      <w:proofErr w:type="spellEnd"/>
      <w:r w:rsidRPr="00C72783">
        <w:rPr>
          <w:rStyle w:val="VerbatimChar"/>
          <w:lang w:val="es-PE"/>
        </w:rPr>
        <w:t xml:space="preserve"> </w:t>
      </w:r>
      <w:proofErr w:type="spellStart"/>
      <w:r w:rsidRPr="00C72783">
        <w:rPr>
          <w:rStyle w:val="VerbatimChar"/>
          <w:lang w:val="es-PE"/>
        </w:rPr>
        <w:t>Std</w:t>
      </w:r>
      <w:proofErr w:type="spellEnd"/>
      <w:r w:rsidRPr="00C72783">
        <w:rPr>
          <w:rStyle w:val="VerbatimChar"/>
          <w:lang w:val="es-PE"/>
        </w:rPr>
        <w:t xml:space="preserve">. Error t </w:t>
      </w:r>
      <w:proofErr w:type="spellStart"/>
      <w:r w:rsidRPr="00C72783">
        <w:rPr>
          <w:rStyle w:val="VerbatimChar"/>
          <w:lang w:val="es-PE"/>
        </w:rPr>
        <w:t>value</w:t>
      </w:r>
      <w:proofErr w:type="spellEnd"/>
      <w:r w:rsidRPr="00C72783">
        <w:rPr>
          <w:rStyle w:val="VerbatimChar"/>
          <w:lang w:val="es-PE"/>
        </w:rPr>
        <w:t xml:space="preserve"> Pr(&gt;|t</w:t>
      </w:r>
      <w:proofErr w:type="gramStart"/>
      <w:r w:rsidRPr="00C72783">
        <w:rPr>
          <w:rStyle w:val="VerbatimChar"/>
          <w:lang w:val="es-PE"/>
        </w:rPr>
        <w:t xml:space="preserve">|)   </w:t>
      </w:r>
      <w:proofErr w:type="gramEnd"/>
      <w:r w:rsidRPr="00C72783">
        <w:rPr>
          <w:rStyle w:val="VerbatimChar"/>
          <w:lang w:val="es-PE"/>
        </w:rPr>
        <w:t xml:space="preserve"> 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>## (</w:t>
      </w:r>
      <w:proofErr w:type="spellStart"/>
      <w:r w:rsidRPr="00C72783">
        <w:rPr>
          <w:rStyle w:val="VerbatimChar"/>
          <w:lang w:val="es-PE"/>
        </w:rPr>
        <w:t>Intercept</w:t>
      </w:r>
      <w:proofErr w:type="spellEnd"/>
      <w:r w:rsidRPr="00C72783">
        <w:rPr>
          <w:rStyle w:val="VerbatimChar"/>
          <w:lang w:val="es-PE"/>
        </w:rPr>
        <w:t xml:space="preserve">)  35.32566  142.81519   0.247   0.8058    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>## ven_1         0.95397    0.04957  19.243  &lt; 2e-16 ***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>## dummy_2     278.30603   45.33960   6.138 2.51e-07 ***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 xml:space="preserve">## dummy_3      72.57093   44.99153   1.613   0.1142    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 xml:space="preserve">## dummy_4      99.21237   44.92627   2.208   0.0327 *  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>## ---</w:t>
      </w:r>
      <w:r w:rsidRPr="00C72783">
        <w:rPr>
          <w:lang w:val="es-PE"/>
        </w:rPr>
        <w:br/>
      </w:r>
      <w:r w:rsidRPr="00C72783">
        <w:rPr>
          <w:rStyle w:val="VerbatimChar"/>
          <w:lang w:val="es-PE"/>
        </w:rPr>
        <w:t xml:space="preserve">## </w:t>
      </w:r>
      <w:proofErr w:type="spellStart"/>
      <w:r w:rsidRPr="00C72783">
        <w:rPr>
          <w:rStyle w:val="VerbatimChar"/>
          <w:lang w:val="es-PE"/>
        </w:rPr>
        <w:t>Signif</w:t>
      </w:r>
      <w:proofErr w:type="spellEnd"/>
      <w:r w:rsidRPr="00C72783">
        <w:rPr>
          <w:rStyle w:val="VerbatimChar"/>
          <w:lang w:val="es-PE"/>
        </w:rPr>
        <w:t xml:space="preserve">. </w:t>
      </w:r>
      <w:proofErr w:type="spellStart"/>
      <w:r w:rsidRPr="00C72783">
        <w:rPr>
          <w:rStyle w:val="VerbatimChar"/>
          <w:lang w:val="es-PE"/>
        </w:rPr>
        <w:t>codes</w:t>
      </w:r>
      <w:proofErr w:type="spellEnd"/>
      <w:r w:rsidRPr="00C72783">
        <w:rPr>
          <w:rStyle w:val="VerbatimChar"/>
          <w:lang w:val="es-P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7.5 on 42 degrees of freedom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>1 observation deleted due to missingness)</w:t>
      </w:r>
      <w:r>
        <w:br/>
      </w:r>
      <w:r>
        <w:rPr>
          <w:rStyle w:val="VerbatimChar"/>
        </w:rPr>
        <w:t xml:space="preserve">## Multiple R-squared:  0.9017, Adjusted R-squared:  0.8923 </w:t>
      </w:r>
      <w:r>
        <w:br/>
      </w:r>
      <w:r>
        <w:rPr>
          <w:rStyle w:val="VerbatimChar"/>
        </w:rPr>
        <w:t>## F-statistic: 96.27 on 4 and 42 DF,  p-value: &lt; 2.2e-16</w:t>
      </w:r>
    </w:p>
    <w:p w14:paraId="50E527DD" w14:textId="77777777" w:rsidR="006E5392" w:rsidRPr="00C72783" w:rsidRDefault="00000000">
      <w:pPr>
        <w:pStyle w:val="SourceCode"/>
        <w:rPr>
          <w:lang w:val="es-PE"/>
        </w:rPr>
      </w:pPr>
      <w:r w:rsidRPr="00C72783">
        <w:rPr>
          <w:rStyle w:val="CommentTok"/>
          <w:lang w:val="es-PE"/>
        </w:rPr>
        <w:t xml:space="preserve"># 4 </w:t>
      </w:r>
      <w:proofErr w:type="spellStart"/>
      <w:r w:rsidRPr="00C72783">
        <w:rPr>
          <w:rStyle w:val="CommentTok"/>
          <w:lang w:val="es-PE"/>
        </w:rPr>
        <w:t>Indices</w:t>
      </w:r>
      <w:proofErr w:type="spellEnd"/>
      <w:r w:rsidRPr="00C72783">
        <w:rPr>
          <w:rStyle w:val="CommentTok"/>
          <w:lang w:val="es-PE"/>
        </w:rPr>
        <w:t xml:space="preserve"> estacionales</w:t>
      </w:r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mean_ventas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FunctionTok"/>
          <w:lang w:val="es-PE"/>
        </w:rPr>
        <w:t>mean</w:t>
      </w:r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ventas</w:t>
      </w:r>
      <w:proofErr w:type="spellEnd"/>
      <w:r w:rsidRPr="00C72783">
        <w:rPr>
          <w:rStyle w:val="NormalTok"/>
          <w:lang w:val="es-PE"/>
        </w:rPr>
        <w:t>)</w:t>
      </w:r>
      <w:r w:rsidRPr="00C72783">
        <w:rPr>
          <w:lang w:val="es-PE"/>
        </w:rPr>
        <w:br/>
      </w:r>
      <w:r w:rsidRPr="00C72783">
        <w:rPr>
          <w:rStyle w:val="NormalTok"/>
          <w:lang w:val="es-PE"/>
        </w:rPr>
        <w:t xml:space="preserve">mean_trim1 </w:t>
      </w:r>
      <w:r w:rsidRPr="00C72783">
        <w:rPr>
          <w:rStyle w:val="OtherTok"/>
          <w:lang w:val="es-PE"/>
        </w:rPr>
        <w:t>=</w:t>
      </w:r>
      <w:r w:rsidRPr="00C72783">
        <w:rPr>
          <w:rStyle w:val="NormalTok"/>
          <w:lang w:val="es-PE"/>
        </w:rPr>
        <w:t xml:space="preserve"> </w:t>
      </w:r>
      <w:proofErr w:type="gramStart"/>
      <w:r w:rsidRPr="00C72783">
        <w:rPr>
          <w:rStyle w:val="FunctionTok"/>
          <w:lang w:val="es-PE"/>
        </w:rPr>
        <w:t>mean</w:t>
      </w:r>
      <w:r w:rsidRPr="00C72783">
        <w:rPr>
          <w:rStyle w:val="NormalTok"/>
          <w:lang w:val="es-PE"/>
        </w:rPr>
        <w:t>(</w:t>
      </w:r>
      <w:proofErr w:type="spellStart"/>
      <w:proofErr w:type="gramEnd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ventas</w:t>
      </w:r>
      <w:proofErr w:type="spellEnd"/>
      <w:r w:rsidRPr="00C72783">
        <w:rPr>
          <w:rStyle w:val="NormalTok"/>
          <w:lang w:val="es-PE"/>
        </w:rPr>
        <w:t>[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trimestre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=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DecValTok"/>
          <w:lang w:val="es-PE"/>
        </w:rPr>
        <w:t>1</w:t>
      </w:r>
      <w:r w:rsidRPr="00C72783">
        <w:rPr>
          <w:rStyle w:val="NormalTok"/>
          <w:lang w:val="es-PE"/>
        </w:rPr>
        <w:t>])</w:t>
      </w:r>
      <w:r w:rsidRPr="00C72783">
        <w:rPr>
          <w:lang w:val="es-PE"/>
        </w:rPr>
        <w:br/>
      </w:r>
      <w:r w:rsidRPr="00C72783">
        <w:rPr>
          <w:rStyle w:val="NormalTok"/>
          <w:lang w:val="es-PE"/>
        </w:rPr>
        <w:t xml:space="preserve">mean_trim2 </w:t>
      </w:r>
      <w:r w:rsidRPr="00C72783">
        <w:rPr>
          <w:rStyle w:val="OtherTok"/>
          <w:lang w:val="es-PE"/>
        </w:rPr>
        <w:t>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FunctionTok"/>
          <w:lang w:val="es-PE"/>
        </w:rPr>
        <w:t>mean</w:t>
      </w:r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ventas</w:t>
      </w:r>
      <w:proofErr w:type="spellEnd"/>
      <w:r w:rsidRPr="00C72783">
        <w:rPr>
          <w:rStyle w:val="NormalTok"/>
          <w:lang w:val="es-PE"/>
        </w:rPr>
        <w:t>[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trimestre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=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DecValTok"/>
          <w:lang w:val="es-PE"/>
        </w:rPr>
        <w:t>2</w:t>
      </w:r>
      <w:r w:rsidRPr="00C72783">
        <w:rPr>
          <w:rStyle w:val="NormalTok"/>
          <w:lang w:val="es-PE"/>
        </w:rPr>
        <w:t>])</w:t>
      </w:r>
      <w:r w:rsidRPr="00C72783">
        <w:rPr>
          <w:lang w:val="es-PE"/>
        </w:rPr>
        <w:br/>
      </w:r>
      <w:r w:rsidRPr="00C72783">
        <w:rPr>
          <w:rStyle w:val="NormalTok"/>
          <w:lang w:val="es-PE"/>
        </w:rPr>
        <w:t xml:space="preserve">mean_trim3 </w:t>
      </w:r>
      <w:r w:rsidRPr="00C72783">
        <w:rPr>
          <w:rStyle w:val="OtherTok"/>
          <w:lang w:val="es-PE"/>
        </w:rPr>
        <w:t>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FunctionTok"/>
          <w:lang w:val="es-PE"/>
        </w:rPr>
        <w:t>mean</w:t>
      </w:r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ventas</w:t>
      </w:r>
      <w:proofErr w:type="spellEnd"/>
      <w:r w:rsidRPr="00C72783">
        <w:rPr>
          <w:rStyle w:val="NormalTok"/>
          <w:lang w:val="es-PE"/>
        </w:rPr>
        <w:t>[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trimestre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=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DecValTok"/>
          <w:lang w:val="es-PE"/>
        </w:rPr>
        <w:t>3</w:t>
      </w:r>
      <w:r w:rsidRPr="00C72783">
        <w:rPr>
          <w:rStyle w:val="NormalTok"/>
          <w:lang w:val="es-PE"/>
        </w:rPr>
        <w:t>])</w:t>
      </w:r>
      <w:r w:rsidRPr="00C72783">
        <w:rPr>
          <w:lang w:val="es-PE"/>
        </w:rPr>
        <w:br/>
      </w:r>
      <w:r w:rsidRPr="00C72783">
        <w:rPr>
          <w:rStyle w:val="NormalTok"/>
          <w:lang w:val="es-PE"/>
        </w:rPr>
        <w:t xml:space="preserve">mean_trim4 </w:t>
      </w:r>
      <w:r w:rsidRPr="00C72783">
        <w:rPr>
          <w:rStyle w:val="OtherTok"/>
          <w:lang w:val="es-PE"/>
        </w:rPr>
        <w:t>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FunctionTok"/>
          <w:lang w:val="es-PE"/>
        </w:rPr>
        <w:t>mean</w:t>
      </w:r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ventas</w:t>
      </w:r>
      <w:proofErr w:type="spellEnd"/>
      <w:r w:rsidRPr="00C72783">
        <w:rPr>
          <w:rStyle w:val="NormalTok"/>
          <w:lang w:val="es-PE"/>
        </w:rPr>
        <w:t>[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trimestre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=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DecValTok"/>
          <w:lang w:val="es-PE"/>
        </w:rPr>
        <w:t>4</w:t>
      </w:r>
      <w:r w:rsidRPr="00C72783">
        <w:rPr>
          <w:rStyle w:val="NormalTok"/>
          <w:lang w:val="es-PE"/>
        </w:rPr>
        <w:t>])</w:t>
      </w:r>
      <w:r w:rsidRPr="00C72783">
        <w:rPr>
          <w:lang w:val="es-PE"/>
        </w:rPr>
        <w:br/>
      </w:r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indices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FunctionTok"/>
          <w:lang w:val="es-PE"/>
        </w:rPr>
        <w:t>c</w:t>
      </w:r>
      <w:r w:rsidRPr="00C72783">
        <w:rPr>
          <w:rStyle w:val="NormalTok"/>
          <w:lang w:val="es-PE"/>
        </w:rPr>
        <w:t xml:space="preserve">(mean_trim1, mean_trim2, mean_trim3, mean_trim4) </w:t>
      </w:r>
      <w:r w:rsidRPr="00C72783">
        <w:rPr>
          <w:rStyle w:val="SpecialCharTok"/>
          <w:lang w:val="es-PE"/>
        </w:rPr>
        <w:t>/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NormalTok"/>
          <w:lang w:val="es-PE"/>
        </w:rPr>
        <w:t>mean_ventas</w:t>
      </w:r>
      <w:proofErr w:type="spellEnd"/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indices</w:t>
      </w:r>
      <w:proofErr w:type="spellEnd"/>
    </w:p>
    <w:p w14:paraId="02371771" w14:textId="77777777" w:rsidR="006E5392" w:rsidRPr="00C72783" w:rsidRDefault="00000000">
      <w:pPr>
        <w:pStyle w:val="SourceCode"/>
        <w:rPr>
          <w:lang w:val="es-PE"/>
        </w:rPr>
      </w:pPr>
      <w:r w:rsidRPr="00C72783">
        <w:rPr>
          <w:rStyle w:val="VerbatimChar"/>
          <w:lang w:val="es-PE"/>
        </w:rPr>
        <w:t>## [1] 0.9531114 1.0209111 1.0123360 1.0136415</w:t>
      </w:r>
    </w:p>
    <w:p w14:paraId="168AE879" w14:textId="77777777" w:rsidR="006E5392" w:rsidRPr="00C72783" w:rsidRDefault="00000000">
      <w:pPr>
        <w:pStyle w:val="SourceCode"/>
        <w:rPr>
          <w:lang w:val="es-PE"/>
        </w:rPr>
      </w:pPr>
      <w:r w:rsidRPr="00C72783">
        <w:rPr>
          <w:rStyle w:val="CommentTok"/>
          <w:lang w:val="es-PE"/>
        </w:rPr>
        <w:t xml:space="preserve"># </w:t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 xml:space="preserve">Los </w:t>
      </w:r>
      <w:proofErr w:type="spellStart"/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>indices</w:t>
      </w:r>
      <w:proofErr w:type="spellEnd"/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 xml:space="preserve"> son: 0.9531114 1.0209111 1.0123360 1.0136415</w:t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br/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br/>
        <w:t># La magnitud del efecto estacional es relativamente pequeña, ya que los valores de los índices estacionales</w:t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br/>
        <w:t># están cerca de 1. Esto significa que aunque hay un efecto estacional en las ventas, no es muy pronunciado.</w:t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br/>
        <w:t># La empresa experimenta variaciones estacionales en las ventas, pero estas no son significativamente grandes</w:t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br/>
        <w:t># en comparación con el nivel medio de ventas.</w:t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br/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lastRenderedPageBreak/>
        <w:br/>
      </w:r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t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&lt;-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FunctionTok"/>
          <w:lang w:val="es-PE"/>
        </w:rPr>
        <w:t>seq</w:t>
      </w:r>
      <w:proofErr w:type="spellEnd"/>
      <w:r w:rsidRPr="00C72783">
        <w:rPr>
          <w:rStyle w:val="NormalTok"/>
          <w:lang w:val="es-PE"/>
        </w:rPr>
        <w:t>(</w:t>
      </w:r>
      <w:proofErr w:type="gramStart"/>
      <w:r w:rsidRPr="00C72783">
        <w:rPr>
          <w:rStyle w:val="DecValTok"/>
          <w:lang w:val="es-PE"/>
        </w:rPr>
        <w:t>1</w:t>
      </w:r>
      <w:r w:rsidRPr="00C72783">
        <w:rPr>
          <w:rStyle w:val="SpecialCharTok"/>
          <w:lang w:val="es-PE"/>
        </w:rPr>
        <w:t>:</w:t>
      </w:r>
      <w:r w:rsidRPr="00C72783">
        <w:rPr>
          <w:rStyle w:val="FunctionTok"/>
          <w:lang w:val="es-PE"/>
        </w:rPr>
        <w:t>NROW</w:t>
      </w:r>
      <w:proofErr w:type="gramEnd"/>
      <w:r w:rsidRPr="00C72783">
        <w:rPr>
          <w:rStyle w:val="NormalTok"/>
          <w:lang w:val="es-PE"/>
        </w:rPr>
        <w:t>(datos))</w:t>
      </w:r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cosP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&lt;-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FunctionTok"/>
          <w:lang w:val="es-PE"/>
        </w:rPr>
        <w:t>cos</w:t>
      </w:r>
      <w:r w:rsidRPr="00C72783">
        <w:rPr>
          <w:rStyle w:val="NormalTok"/>
          <w:lang w:val="es-PE"/>
        </w:rPr>
        <w:t>(</w:t>
      </w:r>
      <w:r w:rsidRPr="00C72783">
        <w:rPr>
          <w:rStyle w:val="DecValTok"/>
          <w:lang w:val="es-PE"/>
        </w:rPr>
        <w:t>2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*</w:t>
      </w:r>
      <w:r w:rsidRPr="00C72783">
        <w:rPr>
          <w:rStyle w:val="NormalTok"/>
          <w:lang w:val="es-PE"/>
        </w:rPr>
        <w:t xml:space="preserve"> pi </w:t>
      </w:r>
      <w:r w:rsidRPr="00C72783">
        <w:rPr>
          <w:rStyle w:val="SpecialCharTok"/>
          <w:lang w:val="es-PE"/>
        </w:rPr>
        <w:t>/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DecValTok"/>
          <w:lang w:val="es-PE"/>
        </w:rPr>
        <w:t>15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*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t</w:t>
      </w:r>
      <w:proofErr w:type="spellEnd"/>
      <w:r w:rsidRPr="00C72783">
        <w:rPr>
          <w:rStyle w:val="NormalTok"/>
          <w:lang w:val="es-PE"/>
        </w:rPr>
        <w:t>)</w:t>
      </w:r>
      <w:r w:rsidRPr="00C72783">
        <w:rPr>
          <w:lang w:val="es-PE"/>
        </w:rPr>
        <w:br/>
      </w:r>
      <w:proofErr w:type="spellStart"/>
      <w:r w:rsidRPr="00C72783">
        <w:rPr>
          <w:rStyle w:val="NormalTok"/>
          <w:lang w:val="es-PE"/>
        </w:rPr>
        <w:t>senP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OtherTok"/>
          <w:lang w:val="es-PE"/>
        </w:rPr>
        <w:t>&lt;-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FunctionTok"/>
          <w:lang w:val="es-PE"/>
        </w:rPr>
        <w:t>sin</w:t>
      </w:r>
      <w:r w:rsidRPr="00C72783">
        <w:rPr>
          <w:rStyle w:val="NormalTok"/>
          <w:lang w:val="es-PE"/>
        </w:rPr>
        <w:t>(</w:t>
      </w:r>
      <w:r w:rsidRPr="00C72783">
        <w:rPr>
          <w:rStyle w:val="DecValTok"/>
          <w:lang w:val="es-PE"/>
        </w:rPr>
        <w:t>2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*</w:t>
      </w:r>
      <w:r w:rsidRPr="00C72783">
        <w:rPr>
          <w:rStyle w:val="NormalTok"/>
          <w:lang w:val="es-PE"/>
        </w:rPr>
        <w:t xml:space="preserve"> pi </w:t>
      </w:r>
      <w:r w:rsidRPr="00C72783">
        <w:rPr>
          <w:rStyle w:val="SpecialCharTok"/>
          <w:lang w:val="es-PE"/>
        </w:rPr>
        <w:t>/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DecValTok"/>
          <w:lang w:val="es-PE"/>
        </w:rPr>
        <w:t>15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*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NormalTok"/>
          <w:lang w:val="es-PE"/>
        </w:rPr>
        <w:t>datos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t</w:t>
      </w:r>
      <w:proofErr w:type="spellEnd"/>
      <w:r w:rsidRPr="00C72783">
        <w:rPr>
          <w:rStyle w:val="NormalTok"/>
          <w:lang w:val="es-PE"/>
        </w:rPr>
        <w:t>)</w:t>
      </w:r>
      <w:r w:rsidRPr="00C72783">
        <w:rPr>
          <w:lang w:val="es-PE"/>
        </w:rPr>
        <w:br/>
      </w:r>
      <w:r w:rsidRPr="00C72783">
        <w:rPr>
          <w:rStyle w:val="NormalTok"/>
          <w:lang w:val="es-PE"/>
        </w:rPr>
        <w:t xml:space="preserve">ciclo </w:t>
      </w:r>
      <w:r w:rsidRPr="00C72783">
        <w:rPr>
          <w:rStyle w:val="OtherTok"/>
          <w:lang w:val="es-PE"/>
        </w:rPr>
        <w:t>&lt;-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FunctionTok"/>
          <w:lang w:val="es-PE"/>
        </w:rPr>
        <w:t>lm</w:t>
      </w:r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Yts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~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NormalTok"/>
          <w:lang w:val="es-PE"/>
        </w:rPr>
        <w:t>cosP</w:t>
      </w:r>
      <w:proofErr w:type="spellEnd"/>
      <w:r w:rsidRPr="00C72783">
        <w:rPr>
          <w:rStyle w:val="NormalTok"/>
          <w:lang w:val="es-PE"/>
        </w:rPr>
        <w:t xml:space="preserve"> </w:t>
      </w:r>
      <w:r w:rsidRPr="00C72783">
        <w:rPr>
          <w:rStyle w:val="SpecialCharTok"/>
          <w:lang w:val="es-PE"/>
        </w:rPr>
        <w:t>+</w:t>
      </w:r>
      <w:r w:rsidRPr="00C72783">
        <w:rPr>
          <w:rStyle w:val="NormalTok"/>
          <w:lang w:val="es-PE"/>
        </w:rPr>
        <w:t xml:space="preserve"> </w:t>
      </w:r>
      <w:proofErr w:type="spellStart"/>
      <w:r w:rsidRPr="00C72783">
        <w:rPr>
          <w:rStyle w:val="NormalTok"/>
          <w:lang w:val="es-PE"/>
        </w:rPr>
        <w:t>senP</w:t>
      </w:r>
      <w:proofErr w:type="spellEnd"/>
      <w:r w:rsidRPr="00C72783">
        <w:rPr>
          <w:rStyle w:val="NormalTok"/>
          <w:lang w:val="es-PE"/>
        </w:rPr>
        <w:t>)</w:t>
      </w:r>
      <w:r w:rsidRPr="00C72783">
        <w:rPr>
          <w:lang w:val="es-PE"/>
        </w:rPr>
        <w:br/>
      </w:r>
      <w:proofErr w:type="spellStart"/>
      <w:r w:rsidRPr="00C72783">
        <w:rPr>
          <w:rStyle w:val="FunctionTok"/>
          <w:lang w:val="es-PE"/>
        </w:rPr>
        <w:t>plot</w:t>
      </w:r>
      <w:proofErr w:type="spellEnd"/>
      <w:r w:rsidRPr="00C72783">
        <w:rPr>
          <w:rStyle w:val="NormalTok"/>
          <w:lang w:val="es-PE"/>
        </w:rPr>
        <w:t>(</w:t>
      </w:r>
      <w:proofErr w:type="spellStart"/>
      <w:r w:rsidRPr="00C72783">
        <w:rPr>
          <w:rStyle w:val="NormalTok"/>
          <w:lang w:val="es-PE"/>
        </w:rPr>
        <w:t>ciclo</w:t>
      </w:r>
      <w:r w:rsidRPr="00C72783">
        <w:rPr>
          <w:rStyle w:val="SpecialCharTok"/>
          <w:lang w:val="es-PE"/>
        </w:rPr>
        <w:t>$</w:t>
      </w:r>
      <w:r w:rsidRPr="00C72783">
        <w:rPr>
          <w:rStyle w:val="NormalTok"/>
          <w:lang w:val="es-PE"/>
        </w:rPr>
        <w:t>residuals</w:t>
      </w:r>
      <w:proofErr w:type="spellEnd"/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type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l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xlab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Trimestre"</w:t>
      </w:r>
      <w:r w:rsidRPr="00C72783">
        <w:rPr>
          <w:rStyle w:val="NormalTok"/>
          <w:lang w:val="es-PE"/>
        </w:rPr>
        <w:t xml:space="preserve">, </w:t>
      </w:r>
      <w:proofErr w:type="spellStart"/>
      <w:r w:rsidRPr="00C72783">
        <w:rPr>
          <w:rStyle w:val="AttributeTok"/>
          <w:lang w:val="es-PE"/>
        </w:rPr>
        <w:t>ylab</w:t>
      </w:r>
      <w:proofErr w:type="spellEnd"/>
      <w:r w:rsidRPr="00C72783">
        <w:rPr>
          <w:rStyle w:val="AttributeTok"/>
          <w:lang w:val="es-PE"/>
        </w:rPr>
        <w:t xml:space="preserve">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Residuos"</w:t>
      </w:r>
      <w:r w:rsidRPr="00C72783">
        <w:rPr>
          <w:rStyle w:val="NormalTok"/>
          <w:lang w:val="es-PE"/>
        </w:rPr>
        <w:t xml:space="preserve">, </w:t>
      </w:r>
      <w:r w:rsidRPr="00C72783">
        <w:rPr>
          <w:rStyle w:val="AttributeTok"/>
          <w:lang w:val="es-PE"/>
        </w:rPr>
        <w:t>col =</w:t>
      </w:r>
      <w:r w:rsidRPr="00C72783">
        <w:rPr>
          <w:rStyle w:val="NormalTok"/>
          <w:lang w:val="es-PE"/>
        </w:rPr>
        <w:t xml:space="preserve"> </w:t>
      </w:r>
      <w:r w:rsidRPr="00C72783">
        <w:rPr>
          <w:rStyle w:val="StringTok"/>
          <w:lang w:val="es-PE"/>
        </w:rPr>
        <w:t>"red"</w:t>
      </w:r>
      <w:r w:rsidRPr="00C72783">
        <w:rPr>
          <w:rStyle w:val="NormalTok"/>
          <w:lang w:val="es-PE"/>
        </w:rPr>
        <w:t>)</w:t>
      </w:r>
    </w:p>
    <w:p w14:paraId="6A053A0E" w14:textId="77777777" w:rsidR="006E5392" w:rsidRDefault="00000000">
      <w:pPr>
        <w:pStyle w:val="FirstParagraph"/>
      </w:pPr>
      <w:r>
        <w:rPr>
          <w:noProof/>
        </w:rPr>
        <w:drawing>
          <wp:inline distT="0" distB="0" distL="0" distR="0" wp14:anchorId="6793AF01" wp14:editId="27ADAC9B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Actividad-02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912298" w14:textId="490D03CE" w:rsidR="006E5392" w:rsidRPr="00C72783" w:rsidRDefault="00000000">
      <w:pPr>
        <w:pStyle w:val="SourceCode"/>
        <w:rPr>
          <w:lang w:val="es-PE"/>
        </w:rPr>
      </w:pP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># No se logra apreciar un componente cíclico en las ventas, ya que los residuos no tienen un comportamiento cíclico.</w:t>
      </w:r>
      <w:r w:rsidR="003B6151">
        <w:rPr>
          <w:rStyle w:val="CommentTok"/>
          <w:b/>
          <w:bCs/>
          <w:color w:val="FF0000"/>
          <w:sz w:val="28"/>
          <w:szCs w:val="32"/>
          <w:lang w:val="es-PE"/>
        </w:rPr>
        <w:t xml:space="preserve"> </w:t>
      </w:r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 xml:space="preserve">En </w:t>
      </w:r>
      <w:proofErr w:type="gramStart"/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>cambio</w:t>
      </w:r>
      <w:proofErr w:type="gramEnd"/>
      <w:r w:rsidRPr="00C72783">
        <w:rPr>
          <w:rStyle w:val="CommentTok"/>
          <w:b/>
          <w:bCs/>
          <w:color w:val="FF0000"/>
          <w:sz w:val="28"/>
          <w:szCs w:val="32"/>
          <w:lang w:val="es-PE"/>
        </w:rPr>
        <w:t xml:space="preserve"> se observa una tendencia creciente en las ventas</w:t>
      </w:r>
      <w:r w:rsidRPr="00C72783">
        <w:rPr>
          <w:rStyle w:val="CommentTok"/>
          <w:lang w:val="es-PE"/>
        </w:rPr>
        <w:t>.</w:t>
      </w:r>
    </w:p>
    <w:sectPr w:rsidR="006E5392" w:rsidRPr="00C7278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DBA00B" w14:textId="77777777" w:rsidR="00612B94" w:rsidRDefault="00612B94">
      <w:pPr>
        <w:spacing w:after="0"/>
      </w:pPr>
      <w:r>
        <w:separator/>
      </w:r>
    </w:p>
  </w:endnote>
  <w:endnote w:type="continuationSeparator" w:id="0">
    <w:p w14:paraId="76F8E7A6" w14:textId="77777777" w:rsidR="00612B94" w:rsidRDefault="00612B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98D18B" w14:textId="77777777" w:rsidR="00612B94" w:rsidRDefault="00612B94">
      <w:r>
        <w:separator/>
      </w:r>
    </w:p>
  </w:footnote>
  <w:footnote w:type="continuationSeparator" w:id="0">
    <w:p w14:paraId="728D6547" w14:textId="77777777" w:rsidR="00612B94" w:rsidRDefault="00612B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25A1D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204064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5392"/>
    <w:rsid w:val="003B6151"/>
    <w:rsid w:val="00502505"/>
    <w:rsid w:val="00502718"/>
    <w:rsid w:val="00612B94"/>
    <w:rsid w:val="006E5392"/>
    <w:rsid w:val="00C72783"/>
    <w:rsid w:val="00E61E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BC38073"/>
  <w15:docId w15:val="{5BEC9E1C-5631-47D2-81E3-6744991FA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4</Pages>
  <Words>1488</Words>
  <Characters>8190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ctividad-02.r</vt:lpstr>
    </vt:vector>
  </TitlesOfParts>
  <Company>company</Company>
  <LinksUpToDate>false</LinksUpToDate>
  <CharactersWithSpaces>9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-02.r</dc:title>
  <dc:creator>INTEL</dc:creator>
  <cp:keywords/>
  <cp:lastModifiedBy>Victor Raul Maye Mamani</cp:lastModifiedBy>
  <cp:revision>4</cp:revision>
  <dcterms:created xsi:type="dcterms:W3CDTF">2024-05-20T07:19:00Z</dcterms:created>
  <dcterms:modified xsi:type="dcterms:W3CDTF">2024-05-20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0</vt:lpwstr>
  </property>
</Properties>
</file>